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3335" w:rsidRPr="004B7CAE" w:rsidRDefault="00EA7B47" w:rsidP="006A3335">
      <w:pPr>
        <w:jc w:val="center"/>
        <w:rPr>
          <w:rFonts w:ascii="Comic Sans MS" w:hAnsi="Comic Sans MS"/>
          <w:b/>
          <w:sz w:val="22"/>
          <w:szCs w:val="22"/>
        </w:rPr>
      </w:pPr>
      <w:r w:rsidRPr="004B7CAE">
        <w:rPr>
          <w:rFonts w:ascii="Comic Sans MS" w:hAnsi="Comic Sans MS"/>
          <w:b/>
          <w:noProof/>
          <w:sz w:val="22"/>
          <w:szCs w:val="22"/>
        </w:rPr>
        <w:drawing>
          <wp:anchor distT="0" distB="0" distL="114300" distR="114300" simplePos="0" relativeHeight="251650560" behindDoc="0" locked="0" layoutInCell="1" allowOverlap="0" wp14:anchorId="5B17E2E2" wp14:editId="3E67EDE4">
            <wp:simplePos x="0" y="0"/>
            <wp:positionH relativeFrom="column">
              <wp:posOffset>-595630</wp:posOffset>
            </wp:positionH>
            <wp:positionV relativeFrom="paragraph">
              <wp:posOffset>-264160</wp:posOffset>
            </wp:positionV>
            <wp:extent cx="925830" cy="862330"/>
            <wp:effectExtent l="0" t="0" r="0" b="0"/>
            <wp:wrapNone/>
            <wp:docPr id="9" name="Picture 3" descr="Chol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ol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830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56F4" w:rsidRPr="004B7CAE">
        <w:rPr>
          <w:rFonts w:ascii="Comic Sans MS" w:hAnsi="Comic Sans MS"/>
          <w:b/>
          <w:sz w:val="22"/>
          <w:szCs w:val="36"/>
        </w:rPr>
        <w:pict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i1025" type="#_x0000_t136" style="width:391.8pt;height:21pt" fillcolor="#548dd4">
            <v:stroke r:id="rId10" o:title=""/>
            <v:shadow color="#868686"/>
            <v:textpath style="font-family:&quot;Arial Black&quot;;v-text-kern:t" trim="t" fitpath="t" string="Chollerton First School"/>
          </v:shape>
        </w:pict>
      </w:r>
      <w:r w:rsidR="006A3335" w:rsidRPr="004B7CAE">
        <w:rPr>
          <w:rFonts w:ascii="Comic Sans MS" w:hAnsi="Comic Sans MS"/>
          <w:b/>
          <w:sz w:val="22"/>
          <w:szCs w:val="22"/>
        </w:rPr>
        <w:tab/>
      </w:r>
    </w:p>
    <w:p w:rsidR="006A3335" w:rsidRPr="004B7CAE" w:rsidRDefault="006A3335" w:rsidP="006A3335">
      <w:pPr>
        <w:pStyle w:val="NormalWeb"/>
        <w:shd w:val="clear" w:color="auto" w:fill="FFFFFF"/>
        <w:ind w:left="360"/>
        <w:jc w:val="center"/>
        <w:rPr>
          <w:rFonts w:ascii="Arial" w:hAnsi="Arial" w:cs="Arial"/>
          <w:color w:val="222222"/>
          <w:sz w:val="12"/>
          <w:szCs w:val="12"/>
        </w:rPr>
      </w:pPr>
      <w:r w:rsidRPr="004B7CAE">
        <w:rPr>
          <w:rFonts w:ascii="Arial" w:hAnsi="Arial" w:cs="Arial"/>
          <w:i/>
          <w:iCs/>
          <w:color w:val="0000FF"/>
          <w:sz w:val="13"/>
          <w:szCs w:val="13"/>
        </w:rPr>
        <w:t>Be the best you can be through: challenge, nurture, inspiration, respect, happiness, inclusion, in a safe, secure Christian family.</w:t>
      </w:r>
    </w:p>
    <w:p w:rsidR="006A3335" w:rsidRPr="004B7CAE" w:rsidRDefault="007556F4" w:rsidP="006A3335">
      <w:pPr>
        <w:jc w:val="center"/>
        <w:rPr>
          <w:rFonts w:ascii="Comic Sans MS" w:hAnsi="Comic Sans MS"/>
          <w:b/>
          <w:sz w:val="19"/>
          <w:szCs w:val="19"/>
        </w:rPr>
      </w:pPr>
      <w:r w:rsidRPr="004B7CAE">
        <w:rPr>
          <w:rFonts w:ascii="Comic Sans MS" w:hAnsi="Comic Sans MS"/>
          <w:b/>
          <w:sz w:val="19"/>
          <w:szCs w:val="36"/>
        </w:rPr>
        <w:pict>
          <v:shapetype id="_x0000_t144" coordsize="21600,21600" o:spt="144" adj="11796480" path="al10800,10800,10800,10800@2@14e">
            <v:formulas>
              <v:f eqn="val #1"/>
              <v:f eqn="val #0"/>
              <v:f eqn="sum 0 0 #0"/>
              <v:f eqn="sumangle #0 0 180"/>
              <v:f eqn="sumangle #0 0 90"/>
              <v:f eqn="prod @4 2 1"/>
              <v:f eqn="sumangle #0 90 0"/>
              <v:f eqn="prod @6 2 1"/>
              <v:f eqn="abs #0"/>
              <v:f eqn="sumangle @8 0 90"/>
              <v:f eqn="if @9 @7 @5"/>
              <v:f eqn="sumangle @10 0 360"/>
              <v:f eqn="if @10 @11 @10"/>
              <v:f eqn="sumangle @12 0 360"/>
              <v:f eqn="if @12 @13 @12"/>
              <v:f eqn="sum 0 0 @14"/>
              <v:f eqn="val 10800"/>
              <v:f eqn="cos 10800 #0"/>
              <v:f eqn="sin 10800 #0"/>
              <v:f eqn="sum @17 10800 0"/>
              <v:f eqn="sum @18 10800 0"/>
              <v:f eqn="sum 10800 0 @17"/>
              <v:f eqn="if @9 0 21600"/>
              <v:f eqn="sum 10800 0 @18"/>
            </v:formulas>
            <v:path textpathok="t" o:connecttype="custom" o:connectlocs="10800,@22;@19,@20;@21,@20"/>
            <v:textpath on="t" style="v-text-kern:t" fitpath="t"/>
            <v:handles>
              <v:h position="@16,#0" polar="10800,10800"/>
            </v:handles>
            <o:lock v:ext="edit" text="t" shapetype="t"/>
          </v:shapetype>
          <v:shape id="_x0000_i1026" type="#_x0000_t144" style="width:222.6pt;height:6pt" fillcolor="red">
            <v:stroke r:id="rId10" o:title=""/>
            <v:shadow color="#868686"/>
            <v:textpath style="font-family:&quot;Arial Black&quot;" fitshape="t" trim="t" string="Newsletter"/>
          </v:shape>
        </w:pict>
      </w:r>
      <w:r w:rsidR="006A3335" w:rsidRPr="004B7CAE">
        <w:rPr>
          <w:rFonts w:ascii="Comic Sans MS" w:hAnsi="Comic Sans MS"/>
          <w:b/>
          <w:sz w:val="19"/>
          <w:szCs w:val="19"/>
        </w:rPr>
        <w:t xml:space="preserve">  </w:t>
      </w:r>
      <w:r w:rsidR="00EA7B47" w:rsidRPr="004B7CAE">
        <w:rPr>
          <w:rFonts w:ascii="Arial" w:hAnsi="Arial" w:cs="Arial"/>
          <w:i/>
          <w:iCs/>
          <w:noProof/>
          <w:color w:val="0000FF"/>
          <w:sz w:val="13"/>
          <w:szCs w:val="13"/>
        </w:rPr>
        <w:drawing>
          <wp:inline distT="0" distB="0" distL="0" distR="0" wp14:anchorId="7F4E13E9" wp14:editId="715EBBF7">
            <wp:extent cx="861060" cy="929640"/>
            <wp:effectExtent l="0" t="0" r="0" b="3810"/>
            <wp:docPr id="25" name="Picture 25" descr="C:\Users\tiffany.ferrol\AppData\Local\Microsoft\Windows\INetCache\IE\1S6EMLRC\christmas_tree_PNG137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tiffany.ferrol\AppData\Local\Microsoft\Windows\INetCache\IE\1S6EMLRC\christmas_tree_PNG137[1]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06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3335" w:rsidRPr="004B7CAE" w:rsidRDefault="006A3335" w:rsidP="006A3335">
      <w:pPr>
        <w:jc w:val="center"/>
        <w:rPr>
          <w:noProof/>
          <w:sz w:val="13"/>
          <w:szCs w:val="13"/>
        </w:rPr>
      </w:pPr>
      <w:r w:rsidRPr="004B7CAE">
        <w:rPr>
          <w:rFonts w:ascii="Comic Sans MS" w:hAnsi="Comic Sans MS"/>
          <w:b/>
          <w:i/>
          <w:sz w:val="19"/>
          <w:szCs w:val="19"/>
        </w:rPr>
        <w:t xml:space="preserve">Autumn Term, </w:t>
      </w:r>
      <w:r w:rsidR="000F4D26" w:rsidRPr="004B7CAE">
        <w:rPr>
          <w:rFonts w:ascii="Comic Sans MS" w:hAnsi="Comic Sans MS"/>
          <w:b/>
          <w:i/>
          <w:sz w:val="19"/>
          <w:szCs w:val="19"/>
        </w:rPr>
        <w:t>2nd</w:t>
      </w:r>
      <w:r w:rsidRPr="004B7CAE">
        <w:rPr>
          <w:rFonts w:ascii="Comic Sans MS" w:hAnsi="Comic Sans MS"/>
          <w:b/>
          <w:i/>
          <w:sz w:val="19"/>
          <w:szCs w:val="19"/>
        </w:rPr>
        <w:t xml:space="preserve"> Half</w:t>
      </w:r>
      <w:r w:rsidR="00620BD4" w:rsidRPr="004B7CAE">
        <w:rPr>
          <w:rFonts w:ascii="Comic Sans MS" w:hAnsi="Comic Sans MS"/>
          <w:b/>
          <w:i/>
          <w:sz w:val="19"/>
          <w:szCs w:val="19"/>
        </w:rPr>
        <w:t xml:space="preserve"> Term</w:t>
      </w:r>
      <w:r w:rsidR="002738DF" w:rsidRPr="004B7CAE">
        <w:rPr>
          <w:rFonts w:ascii="Comic Sans MS" w:hAnsi="Comic Sans MS"/>
          <w:b/>
          <w:i/>
          <w:sz w:val="19"/>
          <w:szCs w:val="19"/>
        </w:rPr>
        <w:t xml:space="preserve"> 2020</w:t>
      </w:r>
      <w:r w:rsidRPr="004B7CAE">
        <w:rPr>
          <w:noProof/>
          <w:sz w:val="13"/>
          <w:szCs w:val="13"/>
        </w:rPr>
        <w:t xml:space="preserve">   </w:t>
      </w:r>
    </w:p>
    <w:p w:rsidR="00CE4DF7" w:rsidRPr="004B7CAE" w:rsidRDefault="00CE4DF7" w:rsidP="006A3335">
      <w:pPr>
        <w:rPr>
          <w:rFonts w:ascii="Comic Sans MS" w:hAnsi="Comic Sans MS"/>
          <w:color w:val="FF0000"/>
          <w:sz w:val="17"/>
          <w:szCs w:val="17"/>
        </w:rPr>
      </w:pPr>
    </w:p>
    <w:p w:rsidR="00212074" w:rsidRPr="004B7CAE" w:rsidRDefault="00212074" w:rsidP="006A3335">
      <w:pPr>
        <w:rPr>
          <w:rFonts w:ascii="Comic Sans MS" w:hAnsi="Comic Sans MS"/>
          <w:color w:val="FF0000"/>
          <w:sz w:val="17"/>
          <w:szCs w:val="17"/>
        </w:rPr>
      </w:pPr>
      <w:r w:rsidRPr="004B7CAE">
        <w:rPr>
          <w:rFonts w:ascii="Comic Sans MS" w:hAnsi="Comic Sans MS"/>
          <w:color w:val="FF0000"/>
          <w:sz w:val="17"/>
          <w:szCs w:val="17"/>
        </w:rPr>
        <w:t xml:space="preserve">Welcome to the </w:t>
      </w:r>
      <w:r w:rsidR="000F4D26" w:rsidRPr="004B7CAE">
        <w:rPr>
          <w:rFonts w:ascii="Comic Sans MS" w:hAnsi="Comic Sans MS"/>
          <w:color w:val="FF0000"/>
          <w:sz w:val="17"/>
          <w:szCs w:val="17"/>
        </w:rPr>
        <w:t>Christmas Term.</w:t>
      </w:r>
    </w:p>
    <w:p w:rsidR="00D66FCF" w:rsidRPr="004B7CAE" w:rsidRDefault="00D66FCF" w:rsidP="006A3335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here is lots to look forward to and as ever we will endeavour to keep school as normal as possible</w:t>
      </w:r>
    </w:p>
    <w:p w:rsidR="000870E6" w:rsidRPr="004B7CAE" w:rsidRDefault="000870E6" w:rsidP="006A3335">
      <w:pPr>
        <w:rPr>
          <w:rFonts w:ascii="Comic Sans MS" w:hAnsi="Comic Sans MS"/>
          <w:sz w:val="14"/>
          <w:szCs w:val="14"/>
        </w:rPr>
      </w:pPr>
    </w:p>
    <w:p w:rsidR="00FE0952" w:rsidRPr="004B7CAE" w:rsidRDefault="002E5060" w:rsidP="002E5060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Please find details of all our events and activities for this half term: -</w:t>
      </w:r>
    </w:p>
    <w:p w:rsidR="00EA7B47" w:rsidRPr="004B7CAE" w:rsidRDefault="00EA7B47" w:rsidP="002E5060">
      <w:pPr>
        <w:rPr>
          <w:rFonts w:ascii="Comic Sans MS" w:hAnsi="Comic Sans MS"/>
          <w:sz w:val="14"/>
          <w:szCs w:val="14"/>
        </w:rPr>
      </w:pPr>
    </w:p>
    <w:p w:rsidR="00F53FD6" w:rsidRPr="004B7CAE" w:rsidRDefault="00F53FD6" w:rsidP="00F53FD6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-----------------------------------------------------------------------------</w:t>
      </w:r>
    </w:p>
    <w:p w:rsidR="00B07740" w:rsidRPr="004B7CAE" w:rsidRDefault="00B44CF8" w:rsidP="00B07740">
      <w:pPr>
        <w:rPr>
          <w:rFonts w:ascii="Comic Sans MS" w:hAnsi="Comic Sans MS"/>
          <w:b/>
          <w:sz w:val="14"/>
          <w:szCs w:val="14"/>
          <w:u w:val="single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72064" behindDoc="1" locked="0" layoutInCell="1" allowOverlap="1" wp14:anchorId="4E0C78F0" wp14:editId="4F887829">
            <wp:simplePos x="0" y="0"/>
            <wp:positionH relativeFrom="column">
              <wp:posOffset>768350</wp:posOffset>
            </wp:positionH>
            <wp:positionV relativeFrom="paragraph">
              <wp:posOffset>176530</wp:posOffset>
            </wp:positionV>
            <wp:extent cx="640080" cy="563880"/>
            <wp:effectExtent l="0" t="0" r="7620" b="7620"/>
            <wp:wrapNone/>
            <wp:docPr id="10" name="Picture 10" descr="Image result for bench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bench ball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7740" w:rsidRPr="004B7CAE">
        <w:rPr>
          <w:rFonts w:ascii="Comic Sans MS" w:hAnsi="Comic Sans MS"/>
          <w:b/>
          <w:sz w:val="14"/>
          <w:szCs w:val="14"/>
          <w:u w:val="single"/>
        </w:rPr>
        <w:t xml:space="preserve">P.E </w:t>
      </w:r>
    </w:p>
    <w:p w:rsidR="00F53FD6" w:rsidRPr="004B7CAE" w:rsidRDefault="00F53FD6" w:rsidP="00B44CF8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Tuesday </w:t>
      </w:r>
      <w:r w:rsidR="00D66FCF" w:rsidRPr="004B7CAE">
        <w:rPr>
          <w:rFonts w:ascii="Comic Sans MS" w:hAnsi="Comic Sans MS"/>
          <w:sz w:val="14"/>
          <w:szCs w:val="14"/>
        </w:rPr>
        <w:t>3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F53FD6" w:rsidRPr="004B7CAE" w:rsidRDefault="00F53FD6" w:rsidP="00B44CF8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uesday 1</w:t>
      </w:r>
      <w:r w:rsidR="00D66FCF" w:rsidRPr="004B7CAE">
        <w:rPr>
          <w:rFonts w:ascii="Comic Sans MS" w:hAnsi="Comic Sans MS"/>
          <w:sz w:val="14"/>
          <w:szCs w:val="14"/>
        </w:rPr>
        <w:t>0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F53FD6" w:rsidRPr="004B7CAE" w:rsidRDefault="00F53FD6" w:rsidP="00B44CF8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uesday 1</w:t>
      </w:r>
      <w:r w:rsidR="00D66FCF" w:rsidRPr="004B7CAE">
        <w:rPr>
          <w:rFonts w:ascii="Comic Sans MS" w:hAnsi="Comic Sans MS"/>
          <w:sz w:val="14"/>
          <w:szCs w:val="14"/>
        </w:rPr>
        <w:t>7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F53FD6" w:rsidRPr="004B7CAE" w:rsidRDefault="00F53FD6" w:rsidP="00B44CF8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uesday 2</w:t>
      </w:r>
      <w:r w:rsidR="00D66FCF" w:rsidRPr="004B7CAE">
        <w:rPr>
          <w:rFonts w:ascii="Comic Sans MS" w:hAnsi="Comic Sans MS"/>
          <w:sz w:val="14"/>
          <w:szCs w:val="14"/>
        </w:rPr>
        <w:t>4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F53FD6" w:rsidRPr="004B7CAE" w:rsidRDefault="00F53FD6" w:rsidP="00B44CF8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Tuesday </w:t>
      </w:r>
      <w:r w:rsidR="00D66FCF" w:rsidRPr="004B7CAE">
        <w:rPr>
          <w:rFonts w:ascii="Comic Sans MS" w:hAnsi="Comic Sans MS"/>
          <w:sz w:val="14"/>
          <w:szCs w:val="14"/>
        </w:rPr>
        <w:t>1st</w:t>
      </w:r>
      <w:r w:rsidRPr="004B7CAE">
        <w:rPr>
          <w:rFonts w:ascii="Comic Sans MS" w:hAnsi="Comic Sans MS"/>
          <w:sz w:val="14"/>
          <w:szCs w:val="14"/>
        </w:rPr>
        <w:t xml:space="preserve"> December</w:t>
      </w:r>
    </w:p>
    <w:p w:rsidR="00B07740" w:rsidRPr="004B7CAE" w:rsidRDefault="00F53FD6" w:rsidP="00B44CF8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Tuesday </w:t>
      </w:r>
      <w:r w:rsidR="00D66FCF" w:rsidRPr="004B7CAE">
        <w:rPr>
          <w:rFonts w:ascii="Comic Sans MS" w:hAnsi="Comic Sans MS"/>
          <w:sz w:val="14"/>
          <w:szCs w:val="14"/>
        </w:rPr>
        <w:t>8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December</w:t>
      </w:r>
    </w:p>
    <w:p w:rsidR="00D66FCF" w:rsidRPr="004B7CAE" w:rsidRDefault="00D66FCF" w:rsidP="00B44CF8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uesday 12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December</w:t>
      </w:r>
    </w:p>
    <w:p w:rsidR="00D66FCF" w:rsidRPr="004B7CAE" w:rsidRDefault="00D66FCF" w:rsidP="00B07740">
      <w:pPr>
        <w:rPr>
          <w:rFonts w:ascii="Comic Sans MS" w:hAnsi="Comic Sans MS"/>
          <w:sz w:val="8"/>
          <w:szCs w:val="8"/>
        </w:rPr>
      </w:pPr>
    </w:p>
    <w:p w:rsidR="00B07740" w:rsidRPr="004B7CAE" w:rsidRDefault="00B07740" w:rsidP="00B07740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  <w:highlight w:val="yellow"/>
        </w:rPr>
        <w:t>Please ensure your child has their PE kit.</w:t>
      </w:r>
    </w:p>
    <w:p w:rsidR="00B07740" w:rsidRPr="004B7CAE" w:rsidRDefault="00B07740" w:rsidP="00B07740">
      <w:pPr>
        <w:jc w:val="center"/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>PE Kit</w:t>
      </w:r>
    </w:p>
    <w:p w:rsidR="00B07740" w:rsidRPr="004B7CAE" w:rsidRDefault="00B07740" w:rsidP="00B07740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sym w:font="Wingdings" w:char="F06C"/>
      </w:r>
      <w:r w:rsidRPr="004B7CAE">
        <w:rPr>
          <w:rFonts w:ascii="Comic Sans MS" w:hAnsi="Comic Sans MS"/>
          <w:sz w:val="14"/>
          <w:szCs w:val="14"/>
        </w:rPr>
        <w:t xml:space="preserve">       Shorts       </w:t>
      </w:r>
      <w:r w:rsidRPr="004B7CAE">
        <w:rPr>
          <w:rFonts w:ascii="Comic Sans MS" w:hAnsi="Comic Sans MS"/>
          <w:sz w:val="14"/>
          <w:szCs w:val="14"/>
        </w:rPr>
        <w:sym w:font="Wingdings" w:char="F06C"/>
      </w:r>
      <w:r w:rsidRPr="004B7CAE">
        <w:rPr>
          <w:rFonts w:ascii="Comic Sans MS" w:hAnsi="Comic Sans MS"/>
          <w:sz w:val="14"/>
          <w:szCs w:val="14"/>
        </w:rPr>
        <w:t xml:space="preserve">       t-shirt    </w:t>
      </w:r>
      <w:r w:rsidRPr="004B7CAE">
        <w:rPr>
          <w:rFonts w:ascii="Comic Sans MS" w:hAnsi="Comic Sans MS"/>
          <w:sz w:val="14"/>
          <w:szCs w:val="14"/>
        </w:rPr>
        <w:sym w:font="Wingdings" w:char="F06C"/>
      </w:r>
      <w:r w:rsidRPr="004B7CAE">
        <w:rPr>
          <w:rFonts w:ascii="Comic Sans MS" w:hAnsi="Comic Sans MS"/>
          <w:sz w:val="14"/>
          <w:szCs w:val="14"/>
        </w:rPr>
        <w:t xml:space="preserve">    trainers    </w:t>
      </w:r>
      <w:r w:rsidRPr="004B7CAE">
        <w:rPr>
          <w:rFonts w:ascii="Comic Sans MS" w:hAnsi="Comic Sans MS"/>
          <w:sz w:val="14"/>
          <w:szCs w:val="14"/>
        </w:rPr>
        <w:sym w:font="Wingdings" w:char="F06C"/>
      </w:r>
      <w:r w:rsidRPr="004B7CAE">
        <w:rPr>
          <w:rFonts w:ascii="Comic Sans MS" w:hAnsi="Comic Sans MS"/>
          <w:sz w:val="14"/>
          <w:szCs w:val="14"/>
        </w:rPr>
        <w:t xml:space="preserve">       long trousers       </w:t>
      </w:r>
      <w:r w:rsidRPr="004B7CAE">
        <w:rPr>
          <w:rFonts w:ascii="Comic Sans MS" w:hAnsi="Comic Sans MS"/>
          <w:sz w:val="14"/>
          <w:szCs w:val="14"/>
        </w:rPr>
        <w:sym w:font="Wingdings" w:char="F06C"/>
      </w:r>
      <w:r w:rsidRPr="004B7CAE">
        <w:rPr>
          <w:rFonts w:ascii="Comic Sans MS" w:hAnsi="Comic Sans MS"/>
          <w:sz w:val="14"/>
          <w:szCs w:val="14"/>
        </w:rPr>
        <w:t xml:space="preserve">          </w:t>
      </w:r>
      <w:r w:rsidRPr="004B7CAE">
        <w:rPr>
          <w:rFonts w:ascii="Comic Sans MS" w:hAnsi="Comic Sans MS"/>
          <w:sz w:val="14"/>
          <w:szCs w:val="14"/>
        </w:rPr>
        <w:sym w:font="Wingdings" w:char="F06C"/>
      </w:r>
      <w:r w:rsidRPr="004B7CAE">
        <w:rPr>
          <w:rFonts w:ascii="Comic Sans MS" w:hAnsi="Comic Sans MS"/>
          <w:sz w:val="14"/>
          <w:szCs w:val="14"/>
        </w:rPr>
        <w:t xml:space="preserve">      warm top, e.g. fleece     </w:t>
      </w:r>
      <w:r w:rsidRPr="004B7CAE">
        <w:rPr>
          <w:rFonts w:ascii="Comic Sans MS" w:hAnsi="Comic Sans MS"/>
          <w:sz w:val="14"/>
          <w:szCs w:val="14"/>
        </w:rPr>
        <w:sym w:font="Wingdings" w:char="F06C"/>
      </w:r>
      <w:r w:rsidRPr="004B7CAE">
        <w:rPr>
          <w:rFonts w:ascii="Comic Sans MS" w:hAnsi="Comic Sans MS"/>
          <w:sz w:val="14"/>
          <w:szCs w:val="14"/>
        </w:rPr>
        <w:t xml:space="preserve">     </w:t>
      </w:r>
      <w:r w:rsidRPr="004B7CAE">
        <w:rPr>
          <w:rFonts w:ascii="Comic Sans MS" w:hAnsi="Comic Sans MS"/>
          <w:b/>
          <w:color w:val="FF0000"/>
          <w:sz w:val="14"/>
          <w:szCs w:val="14"/>
          <w:u w:val="single"/>
        </w:rPr>
        <w:t>spare socks</w:t>
      </w:r>
      <w:r w:rsidRPr="004B7CAE">
        <w:rPr>
          <w:rFonts w:ascii="Comic Sans MS" w:hAnsi="Comic Sans MS"/>
          <w:sz w:val="14"/>
          <w:szCs w:val="14"/>
        </w:rPr>
        <w:t xml:space="preserve">     </w:t>
      </w:r>
      <w:r w:rsidRPr="004B7CAE">
        <w:rPr>
          <w:rFonts w:ascii="Comic Sans MS" w:hAnsi="Comic Sans MS"/>
          <w:sz w:val="14"/>
          <w:szCs w:val="14"/>
        </w:rPr>
        <w:sym w:font="Wingdings" w:char="F06C"/>
      </w:r>
    </w:p>
    <w:p w:rsidR="00F43CD5" w:rsidRPr="004B7CAE" w:rsidRDefault="00F43CD5" w:rsidP="00F43CD5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-----------------------------------------------------------------------------</w:t>
      </w:r>
    </w:p>
    <w:p w:rsidR="004178F0" w:rsidRPr="004B7CAE" w:rsidRDefault="004178F0" w:rsidP="00D81750">
      <w:pPr>
        <w:rPr>
          <w:rFonts w:ascii="Comic Sans MS" w:hAnsi="Comic Sans MS"/>
          <w:b/>
          <w:sz w:val="14"/>
          <w:szCs w:val="14"/>
          <w:u w:val="single"/>
        </w:rPr>
      </w:pPr>
    </w:p>
    <w:p w:rsidR="00D81750" w:rsidRPr="004B7CAE" w:rsidRDefault="00D81750" w:rsidP="00D81750">
      <w:pPr>
        <w:rPr>
          <w:rFonts w:ascii="Comic Sans MS" w:hAnsi="Comic Sans MS"/>
          <w:b/>
          <w:sz w:val="14"/>
          <w:szCs w:val="14"/>
          <w:u w:val="single"/>
        </w:rPr>
      </w:pPr>
      <w:r w:rsidRPr="004B7CAE">
        <w:rPr>
          <w:rFonts w:ascii="Comic Sans MS" w:hAnsi="Comic Sans MS"/>
          <w:b/>
          <w:sz w:val="14"/>
          <w:szCs w:val="14"/>
          <w:u w:val="single"/>
        </w:rPr>
        <w:t xml:space="preserve">Tuesday Afternoon Sports Club </w:t>
      </w:r>
    </w:p>
    <w:p w:rsidR="00D81750" w:rsidRPr="004B7CAE" w:rsidRDefault="00D81750" w:rsidP="00D81750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his term Sports Club for Class 2 will take place on:</w:t>
      </w:r>
    </w:p>
    <w:p w:rsidR="00A1137C" w:rsidRPr="004B7CAE" w:rsidRDefault="00CA6F96" w:rsidP="002E5060">
      <w:pPr>
        <w:rPr>
          <w:rFonts w:ascii="Comic Sans MS" w:hAnsi="Comic Sans MS"/>
          <w:sz w:val="14"/>
          <w:szCs w:val="14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53632" behindDoc="0" locked="0" layoutInCell="1" allowOverlap="1" wp14:anchorId="426A2656" wp14:editId="7D4D7FB0">
            <wp:simplePos x="0" y="0"/>
            <wp:positionH relativeFrom="column">
              <wp:posOffset>2536190</wp:posOffset>
            </wp:positionH>
            <wp:positionV relativeFrom="paragraph">
              <wp:posOffset>107950</wp:posOffset>
            </wp:positionV>
            <wp:extent cx="449580" cy="579755"/>
            <wp:effectExtent l="0" t="0" r="7620" b="0"/>
            <wp:wrapSquare wrapText="bothSides"/>
            <wp:docPr id="20" name="Picture 20" descr="baseball_and_bats_by_clipartcotttage-d7aoic9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baseball_and_bats_by_clipartcotttage-d7aoic9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53FD6" w:rsidRPr="004B7CAE" w:rsidRDefault="00F53FD6" w:rsidP="002E5060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uesday 1</w:t>
      </w:r>
      <w:r w:rsidR="00D66FCF" w:rsidRPr="004B7CAE">
        <w:rPr>
          <w:rFonts w:ascii="Comic Sans MS" w:hAnsi="Comic Sans MS"/>
          <w:sz w:val="14"/>
          <w:szCs w:val="14"/>
        </w:rPr>
        <w:t>0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F53FD6" w:rsidRPr="004B7CAE" w:rsidRDefault="00F53FD6" w:rsidP="002E5060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uesday 1</w:t>
      </w:r>
      <w:r w:rsidR="00D66FCF" w:rsidRPr="004B7CAE">
        <w:rPr>
          <w:rFonts w:ascii="Comic Sans MS" w:hAnsi="Comic Sans MS"/>
          <w:sz w:val="14"/>
          <w:szCs w:val="14"/>
        </w:rPr>
        <w:t>7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F53FD6" w:rsidRPr="004B7CAE" w:rsidRDefault="00F53FD6" w:rsidP="002E5060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uesday 2</w:t>
      </w:r>
      <w:r w:rsidR="00D66FCF" w:rsidRPr="004B7CAE">
        <w:rPr>
          <w:rFonts w:ascii="Comic Sans MS" w:hAnsi="Comic Sans MS"/>
          <w:sz w:val="14"/>
          <w:szCs w:val="14"/>
        </w:rPr>
        <w:t>4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F53FD6" w:rsidRPr="004B7CAE" w:rsidRDefault="00F53FD6" w:rsidP="002E5060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Tuesday </w:t>
      </w:r>
      <w:proofErr w:type="gramStart"/>
      <w:r w:rsidR="00D66FCF" w:rsidRPr="004B7CAE">
        <w:rPr>
          <w:rFonts w:ascii="Comic Sans MS" w:hAnsi="Comic Sans MS"/>
          <w:sz w:val="14"/>
          <w:szCs w:val="14"/>
        </w:rPr>
        <w:t>1</w:t>
      </w:r>
      <w:r w:rsidR="00D66FCF" w:rsidRPr="004B7CAE">
        <w:rPr>
          <w:rFonts w:ascii="Comic Sans MS" w:hAnsi="Comic Sans MS"/>
          <w:sz w:val="14"/>
          <w:szCs w:val="14"/>
          <w:vertAlign w:val="superscript"/>
        </w:rPr>
        <w:t>st</w:t>
      </w:r>
      <w:r w:rsidR="00D66FCF" w:rsidRPr="004B7CAE">
        <w:rPr>
          <w:rFonts w:ascii="Comic Sans MS" w:hAnsi="Comic Sans MS"/>
          <w:sz w:val="14"/>
          <w:szCs w:val="14"/>
        </w:rPr>
        <w:t xml:space="preserve"> </w:t>
      </w:r>
      <w:r w:rsidRPr="004B7CAE">
        <w:rPr>
          <w:rFonts w:ascii="Comic Sans MS" w:hAnsi="Comic Sans MS"/>
          <w:sz w:val="14"/>
          <w:szCs w:val="14"/>
        </w:rPr>
        <w:t xml:space="preserve"> December</w:t>
      </w:r>
      <w:proofErr w:type="gramEnd"/>
      <w:r w:rsidRPr="004B7CAE">
        <w:rPr>
          <w:rFonts w:ascii="Comic Sans MS" w:hAnsi="Comic Sans MS"/>
          <w:sz w:val="14"/>
          <w:szCs w:val="14"/>
        </w:rPr>
        <w:t xml:space="preserve"> </w:t>
      </w:r>
    </w:p>
    <w:p w:rsidR="00D81750" w:rsidRPr="004B7CAE" w:rsidRDefault="00F53FD6" w:rsidP="00D81750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P</w:t>
      </w:r>
      <w:r w:rsidR="00D81750" w:rsidRPr="004B7CAE">
        <w:rPr>
          <w:rFonts w:ascii="Comic Sans MS" w:hAnsi="Comic Sans MS"/>
          <w:sz w:val="14"/>
          <w:szCs w:val="14"/>
        </w:rPr>
        <w:t>ick up time is 4.15 pm.</w:t>
      </w:r>
    </w:p>
    <w:p w:rsidR="00230D4B" w:rsidRPr="004B7CAE" w:rsidRDefault="004B7CAE" w:rsidP="004B7CAE">
      <w:pPr>
        <w:jc w:val="center"/>
        <w:rPr>
          <w:rFonts w:ascii="Comic Sans MS" w:hAnsi="Comic Sans MS"/>
          <w:sz w:val="14"/>
          <w:szCs w:val="14"/>
        </w:rPr>
      </w:pPr>
      <w:r>
        <w:rPr>
          <w:rFonts w:ascii="Comic Sans MS" w:hAnsi="Comic Sans MS"/>
          <w:sz w:val="14"/>
          <w:szCs w:val="14"/>
        </w:rPr>
        <w:t>_______________________________________________________</w:t>
      </w:r>
    </w:p>
    <w:p w:rsidR="00E25BEF" w:rsidRPr="004B7CAE" w:rsidRDefault="00230D4B" w:rsidP="00E25BEF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>F</w:t>
      </w:r>
      <w:r w:rsidR="00E25BEF" w:rsidRPr="004B7CAE">
        <w:rPr>
          <w:rFonts w:ascii="Comic Sans MS" w:hAnsi="Comic Sans MS"/>
          <w:b/>
          <w:sz w:val="17"/>
          <w:szCs w:val="17"/>
          <w:u w:val="single"/>
        </w:rPr>
        <w:t>orest School</w:t>
      </w:r>
    </w:p>
    <w:p w:rsidR="00FD5AF3" w:rsidRPr="004B7CAE" w:rsidRDefault="00CA6F96" w:rsidP="00E25BEF">
      <w:pPr>
        <w:tabs>
          <w:tab w:val="left" w:pos="2370"/>
        </w:tabs>
        <w:rPr>
          <w:rFonts w:ascii="Comic Sans MS" w:hAnsi="Comic Sans MS"/>
          <w:sz w:val="14"/>
          <w:szCs w:val="14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71040" behindDoc="1" locked="0" layoutInCell="1" allowOverlap="1" wp14:anchorId="5BBBFEAE" wp14:editId="5626499A">
            <wp:simplePos x="0" y="0"/>
            <wp:positionH relativeFrom="column">
              <wp:posOffset>2879090</wp:posOffset>
            </wp:positionH>
            <wp:positionV relativeFrom="paragraph">
              <wp:posOffset>34925</wp:posOffset>
            </wp:positionV>
            <wp:extent cx="1600200" cy="678180"/>
            <wp:effectExtent l="0" t="0" r="0" b="7620"/>
            <wp:wrapNone/>
            <wp:docPr id="51" name="Picture 1" descr="Forest School Png &amp; Free Forest School.png Transparent Images #88587 - PNG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orest School Png &amp; Free Forest School.png Transparent Images #88587 - PNGio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5F79" w:rsidRPr="004B7CAE">
        <w:rPr>
          <w:rFonts w:ascii="Comic Sans MS" w:hAnsi="Comic Sans MS"/>
          <w:sz w:val="14"/>
          <w:szCs w:val="14"/>
        </w:rPr>
        <w:t>A</w:t>
      </w:r>
      <w:r w:rsidR="00E73BD8" w:rsidRPr="004B7CAE">
        <w:rPr>
          <w:rFonts w:ascii="Comic Sans MS" w:hAnsi="Comic Sans MS"/>
          <w:sz w:val="14"/>
          <w:szCs w:val="14"/>
        </w:rPr>
        <w:t xml:space="preserve">nna </w:t>
      </w:r>
      <w:proofErr w:type="spellStart"/>
      <w:r w:rsidR="00E73BD8" w:rsidRPr="004B7CAE">
        <w:rPr>
          <w:rFonts w:ascii="Comic Sans MS" w:hAnsi="Comic Sans MS"/>
          <w:sz w:val="14"/>
          <w:szCs w:val="14"/>
        </w:rPr>
        <w:t>Gray</w:t>
      </w:r>
      <w:proofErr w:type="spellEnd"/>
      <w:r w:rsidR="00E73BD8" w:rsidRPr="004B7CAE">
        <w:rPr>
          <w:rFonts w:ascii="Comic Sans MS" w:hAnsi="Comic Sans MS"/>
          <w:sz w:val="14"/>
          <w:szCs w:val="14"/>
        </w:rPr>
        <w:t xml:space="preserve"> will be returning to school on:</w:t>
      </w:r>
    </w:p>
    <w:p w:rsidR="00E25BEF" w:rsidRPr="004B7CAE" w:rsidRDefault="00E25BEF" w:rsidP="00E25BEF">
      <w:pPr>
        <w:tabs>
          <w:tab w:val="left" w:pos="2370"/>
        </w:tabs>
        <w:rPr>
          <w:rFonts w:ascii="Comic Sans MS" w:hAnsi="Comic Sans MS"/>
          <w:sz w:val="14"/>
          <w:szCs w:val="14"/>
        </w:rPr>
      </w:pPr>
    </w:p>
    <w:p w:rsidR="00E25BEF" w:rsidRPr="004B7CAE" w:rsidRDefault="00E73BD8" w:rsidP="00BC7E71">
      <w:pPr>
        <w:tabs>
          <w:tab w:val="left" w:pos="2370"/>
        </w:tabs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Friday </w:t>
      </w:r>
      <w:r w:rsidR="00D66FCF" w:rsidRPr="004B7CAE">
        <w:rPr>
          <w:rFonts w:ascii="Comic Sans MS" w:hAnsi="Comic Sans MS"/>
          <w:sz w:val="14"/>
          <w:szCs w:val="14"/>
        </w:rPr>
        <w:t>6</w:t>
      </w:r>
      <w:r w:rsidR="00F53FD6"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="00F53FD6"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F53FD6" w:rsidRPr="004B7CAE" w:rsidRDefault="00D66FCF" w:rsidP="00BC7E71">
      <w:pPr>
        <w:tabs>
          <w:tab w:val="left" w:pos="2370"/>
        </w:tabs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Friday </w:t>
      </w:r>
      <w:r w:rsidR="00F53FD6" w:rsidRPr="004B7CAE">
        <w:rPr>
          <w:rFonts w:ascii="Comic Sans MS" w:hAnsi="Comic Sans MS"/>
          <w:sz w:val="14"/>
          <w:szCs w:val="14"/>
        </w:rPr>
        <w:t>2</w:t>
      </w:r>
      <w:r w:rsidRPr="004B7CAE">
        <w:rPr>
          <w:rFonts w:ascii="Comic Sans MS" w:hAnsi="Comic Sans MS"/>
          <w:sz w:val="14"/>
          <w:szCs w:val="14"/>
        </w:rPr>
        <w:t>0</w:t>
      </w:r>
      <w:r w:rsidR="00F53FD6" w:rsidRPr="004B7CAE">
        <w:rPr>
          <w:rFonts w:ascii="Comic Sans MS" w:hAnsi="Comic Sans MS"/>
          <w:sz w:val="14"/>
          <w:szCs w:val="14"/>
          <w:vertAlign w:val="superscript"/>
        </w:rPr>
        <w:t>nd</w:t>
      </w:r>
      <w:r w:rsidR="00F53FD6"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F53FD6" w:rsidRPr="004B7CAE" w:rsidRDefault="00F53FD6" w:rsidP="00BC7E71">
      <w:pPr>
        <w:tabs>
          <w:tab w:val="left" w:pos="2370"/>
        </w:tabs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Friday </w:t>
      </w:r>
      <w:r w:rsidR="00D66FCF" w:rsidRPr="004B7CAE">
        <w:rPr>
          <w:rFonts w:ascii="Comic Sans MS" w:hAnsi="Comic Sans MS"/>
          <w:sz w:val="14"/>
          <w:szCs w:val="14"/>
        </w:rPr>
        <w:t>4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December</w:t>
      </w:r>
    </w:p>
    <w:p w:rsidR="00D66FCF" w:rsidRPr="004B7CAE" w:rsidRDefault="00D66FCF" w:rsidP="00BC7E71">
      <w:pPr>
        <w:tabs>
          <w:tab w:val="left" w:pos="2370"/>
        </w:tabs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Friday 18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December</w:t>
      </w:r>
    </w:p>
    <w:p w:rsidR="00E25BEF" w:rsidRPr="004B7CAE" w:rsidRDefault="00E25BEF" w:rsidP="0094159E">
      <w:pPr>
        <w:tabs>
          <w:tab w:val="left" w:pos="2370"/>
        </w:tabs>
        <w:rPr>
          <w:rFonts w:ascii="Comic Sans MS" w:hAnsi="Comic Sans MS"/>
          <w:b/>
          <w:sz w:val="14"/>
          <w:szCs w:val="14"/>
        </w:rPr>
      </w:pPr>
    </w:p>
    <w:p w:rsidR="008F7A83" w:rsidRPr="004B7CAE" w:rsidRDefault="00E25BEF" w:rsidP="0094159E">
      <w:pPr>
        <w:tabs>
          <w:tab w:val="left" w:pos="2370"/>
        </w:tabs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b/>
          <w:sz w:val="14"/>
          <w:szCs w:val="14"/>
        </w:rPr>
        <w:t xml:space="preserve">Reception, </w:t>
      </w:r>
      <w:r w:rsidR="00E73BD8" w:rsidRPr="004B7CAE">
        <w:rPr>
          <w:rFonts w:ascii="Comic Sans MS" w:hAnsi="Comic Sans MS"/>
          <w:b/>
          <w:sz w:val="14"/>
          <w:szCs w:val="14"/>
        </w:rPr>
        <w:t>Year 1 children</w:t>
      </w:r>
      <w:r w:rsidR="00E73BD8" w:rsidRPr="004B7CAE">
        <w:rPr>
          <w:rFonts w:ascii="Comic Sans MS" w:hAnsi="Comic Sans MS"/>
          <w:sz w:val="14"/>
          <w:szCs w:val="14"/>
        </w:rPr>
        <w:t xml:space="preserve"> will work in the woods all morning.</w:t>
      </w:r>
      <w:r w:rsidR="00A06DC5" w:rsidRPr="004B7CAE">
        <w:rPr>
          <w:rFonts w:ascii="Comic Sans MS" w:hAnsi="Comic Sans MS"/>
          <w:sz w:val="14"/>
          <w:szCs w:val="14"/>
        </w:rPr>
        <w:t xml:space="preserve"> Please ensure they br</w:t>
      </w:r>
      <w:r w:rsidR="00D66FCF" w:rsidRPr="004B7CAE">
        <w:rPr>
          <w:rFonts w:ascii="Comic Sans MS" w:hAnsi="Comic Sans MS"/>
          <w:sz w:val="14"/>
          <w:szCs w:val="14"/>
        </w:rPr>
        <w:t xml:space="preserve">ing a warm coat, hat, gloves and girls wear leggings so our waterproof leggings are comfortable </w:t>
      </w:r>
    </w:p>
    <w:p w:rsidR="004B7CAE" w:rsidRDefault="004B7CAE" w:rsidP="00CE4DF7">
      <w:pPr>
        <w:jc w:val="center"/>
        <w:rPr>
          <w:rFonts w:ascii="Comic Sans MS" w:hAnsi="Comic Sans MS"/>
          <w:sz w:val="14"/>
          <w:szCs w:val="14"/>
        </w:rPr>
      </w:pPr>
    </w:p>
    <w:p w:rsidR="00CE4DF7" w:rsidRPr="004B7CAE" w:rsidRDefault="00CE4DF7" w:rsidP="00CE4DF7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------------------------------------------------------------------------------</w:t>
      </w:r>
    </w:p>
    <w:p w:rsidR="00CE4DF7" w:rsidRPr="004B7CAE" w:rsidRDefault="00CE4DF7" w:rsidP="00CE4DF7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Music with Mr Brown </w:t>
      </w:r>
    </w:p>
    <w:p w:rsidR="00CE4DF7" w:rsidRPr="004B7CAE" w:rsidRDefault="00CA6F96" w:rsidP="00CE4DF7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noProof/>
          <w:sz w:val="14"/>
          <w:szCs w:val="14"/>
        </w:rPr>
        <w:drawing>
          <wp:anchor distT="0" distB="0" distL="114300" distR="114300" simplePos="0" relativeHeight="251651584" behindDoc="1" locked="0" layoutInCell="1" allowOverlap="1" wp14:anchorId="749548AD" wp14:editId="1E12059E">
            <wp:simplePos x="0" y="0"/>
            <wp:positionH relativeFrom="column">
              <wp:posOffset>2818130</wp:posOffset>
            </wp:positionH>
            <wp:positionV relativeFrom="paragraph">
              <wp:posOffset>87630</wp:posOffset>
            </wp:positionV>
            <wp:extent cx="604520" cy="685800"/>
            <wp:effectExtent l="0" t="0" r="5080" b="0"/>
            <wp:wrapSquare wrapText="bothSides"/>
            <wp:docPr id="8" name="Picture 4" descr="ukulele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kulele[1]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4DF7" w:rsidRPr="004B7CAE">
        <w:rPr>
          <w:rFonts w:ascii="Comic Sans MS" w:hAnsi="Comic Sans MS"/>
          <w:sz w:val="14"/>
          <w:szCs w:val="14"/>
        </w:rPr>
        <w:t xml:space="preserve">Mr Brown will be providing ukulele </w:t>
      </w:r>
      <w:r w:rsidR="001950EE" w:rsidRPr="004B7CAE">
        <w:rPr>
          <w:rFonts w:ascii="Comic Sans MS" w:hAnsi="Comic Sans MS"/>
          <w:sz w:val="14"/>
          <w:szCs w:val="14"/>
        </w:rPr>
        <w:t xml:space="preserve">and singing </w:t>
      </w:r>
      <w:r w:rsidR="00CE4DF7" w:rsidRPr="004B7CAE">
        <w:rPr>
          <w:rFonts w:ascii="Comic Sans MS" w:hAnsi="Comic Sans MS"/>
          <w:sz w:val="14"/>
          <w:szCs w:val="14"/>
        </w:rPr>
        <w:t>tuition on:</w:t>
      </w:r>
    </w:p>
    <w:p w:rsidR="00F53FD6" w:rsidRPr="004B7CAE" w:rsidRDefault="00F53FD6" w:rsidP="00CE4DF7">
      <w:pPr>
        <w:rPr>
          <w:rFonts w:ascii="Comic Sans MS" w:hAnsi="Comic Sans MS"/>
          <w:sz w:val="14"/>
          <w:szCs w:val="14"/>
        </w:rPr>
      </w:pPr>
    </w:p>
    <w:p w:rsidR="00D42E25" w:rsidRPr="004B7CAE" w:rsidRDefault="00D42E25" w:rsidP="00D42E25">
      <w:pPr>
        <w:tabs>
          <w:tab w:val="left" w:pos="2370"/>
        </w:tabs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Friday 6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D42E25" w:rsidRPr="004B7CAE" w:rsidRDefault="00D42E25" w:rsidP="00D42E25">
      <w:pPr>
        <w:tabs>
          <w:tab w:val="left" w:pos="2370"/>
        </w:tabs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Friday 20</w:t>
      </w:r>
      <w:r w:rsidRPr="004B7CAE">
        <w:rPr>
          <w:rFonts w:ascii="Comic Sans MS" w:hAnsi="Comic Sans MS"/>
          <w:sz w:val="14"/>
          <w:szCs w:val="14"/>
          <w:vertAlign w:val="superscript"/>
        </w:rPr>
        <w:t>nd</w:t>
      </w:r>
      <w:r w:rsidRPr="004B7CAE">
        <w:rPr>
          <w:rFonts w:ascii="Comic Sans MS" w:hAnsi="Comic Sans MS"/>
          <w:sz w:val="14"/>
          <w:szCs w:val="14"/>
        </w:rPr>
        <w:t xml:space="preserve"> November</w:t>
      </w:r>
    </w:p>
    <w:p w:rsidR="00D42E25" w:rsidRPr="004B7CAE" w:rsidRDefault="00D42E25" w:rsidP="00D42E25">
      <w:pPr>
        <w:tabs>
          <w:tab w:val="left" w:pos="2370"/>
        </w:tabs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Friday 4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December</w:t>
      </w:r>
    </w:p>
    <w:p w:rsidR="001950EE" w:rsidRPr="004B7CAE" w:rsidRDefault="00D42E25" w:rsidP="00D42E25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Friday 18</w:t>
      </w:r>
      <w:r w:rsidRPr="004B7CAE">
        <w:rPr>
          <w:rFonts w:ascii="Comic Sans MS" w:hAnsi="Comic Sans MS"/>
          <w:sz w:val="14"/>
          <w:szCs w:val="14"/>
          <w:vertAlign w:val="superscript"/>
        </w:rPr>
        <w:t>th</w:t>
      </w:r>
      <w:r w:rsidRPr="004B7CAE">
        <w:rPr>
          <w:rFonts w:ascii="Comic Sans MS" w:hAnsi="Comic Sans MS"/>
          <w:sz w:val="14"/>
          <w:szCs w:val="14"/>
        </w:rPr>
        <w:t xml:space="preserve"> December</w:t>
      </w:r>
    </w:p>
    <w:p w:rsidR="00D42E25" w:rsidRPr="004B7CAE" w:rsidRDefault="00D42E25" w:rsidP="00D42E25">
      <w:pPr>
        <w:rPr>
          <w:rFonts w:ascii="Comic Sans MS" w:hAnsi="Comic Sans MS"/>
          <w:sz w:val="14"/>
          <w:szCs w:val="14"/>
        </w:rPr>
      </w:pPr>
    </w:p>
    <w:p w:rsidR="00CE4DF7" w:rsidRPr="004B7CAE" w:rsidRDefault="00CE4DF7" w:rsidP="00CE4DF7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If your child has their own ukulele and wishes to use it, Mr Brown will tune it in school. </w:t>
      </w:r>
    </w:p>
    <w:p w:rsidR="00B1439D" w:rsidRPr="004B7CAE" w:rsidRDefault="00B1439D" w:rsidP="00CE4DF7">
      <w:pPr>
        <w:rPr>
          <w:rFonts w:ascii="Comic Sans MS" w:hAnsi="Comic Sans MS"/>
          <w:sz w:val="10"/>
          <w:szCs w:val="10"/>
        </w:rPr>
      </w:pPr>
    </w:p>
    <w:p w:rsidR="00BC7E71" w:rsidRPr="004B7CAE" w:rsidRDefault="00BF5F79" w:rsidP="00D66FCF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------------------------------------------------------------------------------</w:t>
      </w:r>
      <w:r w:rsidR="00BC7E71" w:rsidRPr="004B7CAE">
        <w:rPr>
          <w:rFonts w:ascii="Comic Sans MS" w:hAnsi="Comic Sans MS"/>
          <w:sz w:val="14"/>
          <w:szCs w:val="14"/>
        </w:rPr>
        <w:t>.</w:t>
      </w:r>
    </w:p>
    <w:p w:rsidR="00F81A6F" w:rsidRPr="004B7CAE" w:rsidRDefault="004B7CAE" w:rsidP="00BF5F79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noProof/>
          <w:sz w:val="17"/>
          <w:szCs w:val="17"/>
        </w:rPr>
        <w:drawing>
          <wp:anchor distT="0" distB="0" distL="114300" distR="114300" simplePos="0" relativeHeight="251661824" behindDoc="0" locked="0" layoutInCell="1" allowOverlap="1" wp14:anchorId="44D2F3EC" wp14:editId="6BE471AF">
            <wp:simplePos x="0" y="0"/>
            <wp:positionH relativeFrom="column">
              <wp:posOffset>-16510</wp:posOffset>
            </wp:positionH>
            <wp:positionV relativeFrom="paragraph">
              <wp:posOffset>53975</wp:posOffset>
            </wp:positionV>
            <wp:extent cx="784860" cy="731520"/>
            <wp:effectExtent l="0" t="0" r="0" b="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420D9" w:rsidRPr="004B7CAE" w:rsidRDefault="00EF63FF" w:rsidP="00BF5F79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>Children in Need – 1</w:t>
      </w:r>
      <w:r w:rsidR="00F749CA" w:rsidRPr="004B7CAE">
        <w:rPr>
          <w:rFonts w:ascii="Comic Sans MS" w:hAnsi="Comic Sans MS"/>
          <w:b/>
          <w:sz w:val="17"/>
          <w:szCs w:val="17"/>
          <w:u w:val="single"/>
        </w:rPr>
        <w:t>3</w:t>
      </w:r>
      <w:r w:rsidRPr="004B7CAE">
        <w:rPr>
          <w:rFonts w:ascii="Comic Sans MS" w:hAnsi="Comic Sans MS"/>
          <w:b/>
          <w:sz w:val="17"/>
          <w:szCs w:val="17"/>
          <w:u w:val="single"/>
          <w:vertAlign w:val="superscript"/>
        </w:rPr>
        <w:t>th</w:t>
      </w:r>
      <w:r w:rsidR="00F749CA" w:rsidRPr="004B7CAE">
        <w:rPr>
          <w:rFonts w:ascii="Comic Sans MS" w:hAnsi="Comic Sans MS"/>
          <w:b/>
          <w:sz w:val="17"/>
          <w:szCs w:val="17"/>
          <w:u w:val="single"/>
        </w:rPr>
        <w:t xml:space="preserve"> November 2020</w:t>
      </w:r>
    </w:p>
    <w:p w:rsidR="00EF63FF" w:rsidRPr="004B7CAE" w:rsidRDefault="00D420D9" w:rsidP="000870E6">
      <w:pPr>
        <w:ind w:left="-142"/>
        <w:rPr>
          <w:rFonts w:ascii="Comic Sans MS" w:hAnsi="Comic Sans MS"/>
          <w:sz w:val="17"/>
          <w:szCs w:val="17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 </w:t>
      </w:r>
    </w:p>
    <w:p w:rsidR="00251FB7" w:rsidRPr="004B7CAE" w:rsidRDefault="00251FB7" w:rsidP="00C26537">
      <w:pPr>
        <w:ind w:left="-284"/>
        <w:rPr>
          <w:rFonts w:ascii="Comic Sans MS" w:hAnsi="Comic Sans MS"/>
          <w:noProof/>
          <w:sz w:val="14"/>
          <w:szCs w:val="14"/>
        </w:rPr>
      </w:pPr>
      <w:r w:rsidRPr="004B7CAE">
        <w:rPr>
          <w:rFonts w:ascii="Comic Sans MS" w:hAnsi="Comic Sans MS"/>
          <w:noProof/>
          <w:sz w:val="14"/>
          <w:szCs w:val="14"/>
        </w:rPr>
        <w:t>Children can come into school dressed in ‘spotty’ clothes’.</w:t>
      </w:r>
    </w:p>
    <w:p w:rsidR="001950EE" w:rsidRPr="004B7CAE" w:rsidRDefault="001950EE" w:rsidP="00251FB7">
      <w:pPr>
        <w:rPr>
          <w:rFonts w:ascii="Comic Sans MS" w:hAnsi="Comic Sans MS"/>
          <w:noProof/>
          <w:sz w:val="14"/>
          <w:szCs w:val="14"/>
        </w:rPr>
      </w:pPr>
    </w:p>
    <w:p w:rsidR="00251FB7" w:rsidRPr="004B7CAE" w:rsidRDefault="001950EE" w:rsidP="00251FB7">
      <w:pPr>
        <w:rPr>
          <w:rFonts w:ascii="Comic Sans MS" w:hAnsi="Comic Sans MS"/>
          <w:noProof/>
          <w:sz w:val="14"/>
          <w:szCs w:val="14"/>
        </w:rPr>
      </w:pPr>
      <w:r w:rsidRPr="004B7CAE">
        <w:rPr>
          <w:rFonts w:ascii="Comic Sans MS" w:hAnsi="Comic Sans MS"/>
          <w:noProof/>
          <w:sz w:val="14"/>
          <w:szCs w:val="14"/>
        </w:rPr>
        <w:t xml:space="preserve">Please send your child in with </w:t>
      </w:r>
      <w:r w:rsidR="00251FB7" w:rsidRPr="004B7CAE">
        <w:rPr>
          <w:rFonts w:ascii="Comic Sans MS" w:hAnsi="Comic Sans MS"/>
          <w:noProof/>
          <w:sz w:val="14"/>
          <w:szCs w:val="14"/>
        </w:rPr>
        <w:t xml:space="preserve">£1 </w:t>
      </w:r>
      <w:r w:rsidRPr="004B7CAE">
        <w:rPr>
          <w:rFonts w:ascii="Comic Sans MS" w:hAnsi="Comic Sans MS"/>
          <w:noProof/>
          <w:sz w:val="14"/>
          <w:szCs w:val="14"/>
        </w:rPr>
        <w:t xml:space="preserve">cash </w:t>
      </w:r>
      <w:r w:rsidR="00251FB7" w:rsidRPr="004B7CAE">
        <w:rPr>
          <w:rFonts w:ascii="Comic Sans MS" w:hAnsi="Comic Sans MS"/>
          <w:noProof/>
          <w:sz w:val="14"/>
          <w:szCs w:val="14"/>
        </w:rPr>
        <w:t>donation in aid of Children in Need</w:t>
      </w:r>
      <w:r w:rsidR="00751C83" w:rsidRPr="004B7CAE">
        <w:rPr>
          <w:rFonts w:ascii="Comic Sans MS" w:hAnsi="Comic Sans MS"/>
          <w:noProof/>
          <w:sz w:val="14"/>
          <w:szCs w:val="14"/>
        </w:rPr>
        <w:t>.</w:t>
      </w:r>
    </w:p>
    <w:p w:rsidR="004316E4" w:rsidRDefault="004316E4" w:rsidP="004316E4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------------------------------------------------------------------------------</w:t>
      </w:r>
    </w:p>
    <w:p w:rsidR="003C76FB" w:rsidRPr="004B7CAE" w:rsidRDefault="003C76FB" w:rsidP="004316E4">
      <w:pPr>
        <w:jc w:val="center"/>
        <w:rPr>
          <w:rFonts w:ascii="Comic Sans MS" w:hAnsi="Comic Sans MS"/>
          <w:sz w:val="14"/>
          <w:szCs w:val="14"/>
        </w:rPr>
      </w:pPr>
    </w:p>
    <w:p w:rsidR="00D42E25" w:rsidRPr="004B7CAE" w:rsidRDefault="00D42E25" w:rsidP="00F0409F">
      <w:pPr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</w:pPr>
      <w:proofErr w:type="spellStart"/>
      <w:r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  <w:lastRenderedPageBreak/>
        <w:t>Konflux</w:t>
      </w:r>
      <w:proofErr w:type="spellEnd"/>
      <w:r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  <w:t xml:space="preserve"> theatre - 18</w:t>
      </w:r>
      <w:r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  <w:vertAlign w:val="superscript"/>
        </w:rPr>
        <w:t>th</w:t>
      </w:r>
      <w:r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  <w:t xml:space="preserve"> November</w:t>
      </w:r>
    </w:p>
    <w:p w:rsidR="00D42E25" w:rsidRPr="004B7CAE" w:rsidRDefault="00D42E25" w:rsidP="00F0409F">
      <w:pPr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</w:pPr>
    </w:p>
    <w:p w:rsidR="00D42E25" w:rsidRPr="004B7CAE" w:rsidRDefault="00D42E25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The Children will take part in workshops with one actor during the day.</w:t>
      </w:r>
    </w:p>
    <w:p w:rsidR="00D42E25" w:rsidRPr="004B7CAE" w:rsidRDefault="00D42E25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</w:p>
    <w:p w:rsidR="00D42E25" w:rsidRPr="004B7CAE" w:rsidRDefault="00D42E25" w:rsidP="003C76FB">
      <w:pPr>
        <w:jc w:val="center"/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----------------------------------------------------------------------------</w:t>
      </w:r>
    </w:p>
    <w:p w:rsidR="00D42E25" w:rsidRPr="004B7CAE" w:rsidRDefault="00CA6F96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noProof/>
          <w:sz w:val="17"/>
          <w:szCs w:val="17"/>
        </w:rPr>
        <w:drawing>
          <wp:anchor distT="0" distB="0" distL="114300" distR="114300" simplePos="0" relativeHeight="251663872" behindDoc="1" locked="0" layoutInCell="1" allowOverlap="1" wp14:anchorId="735CE429" wp14:editId="4DA9DB6D">
            <wp:simplePos x="0" y="0"/>
            <wp:positionH relativeFrom="column">
              <wp:posOffset>2749550</wp:posOffset>
            </wp:positionH>
            <wp:positionV relativeFrom="paragraph">
              <wp:posOffset>10795</wp:posOffset>
            </wp:positionV>
            <wp:extent cx="770890" cy="723900"/>
            <wp:effectExtent l="0" t="0" r="0" b="0"/>
            <wp:wrapNone/>
            <wp:docPr id="39" name="Picture 39" descr="Christmas-Decoration-Decor-Wreath-Christmas-Wreath-3019063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hristmas-Decoration-Decor-Wreath-Christmas-Wreath-3019063[1]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89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5175" w:rsidRPr="004B7CAE" w:rsidRDefault="00D42E25" w:rsidP="00F0409F">
      <w:pPr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</w:pPr>
      <w:proofErr w:type="gramStart"/>
      <w:r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  <w:t>Christmas  Crafts</w:t>
      </w:r>
      <w:proofErr w:type="gramEnd"/>
      <w:r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  <w:t xml:space="preserve"> – </w:t>
      </w:r>
    </w:p>
    <w:p w:rsidR="00275175" w:rsidRPr="004B7CAE" w:rsidRDefault="00275175" w:rsidP="00F0409F">
      <w:pPr>
        <w:rPr>
          <w:rFonts w:ascii="Comic Sans MS" w:hAnsi="Comic Sans MS" w:cs="Arial"/>
          <w:b/>
          <w:color w:val="1D1D1F"/>
          <w:kern w:val="36"/>
          <w:sz w:val="14"/>
          <w:szCs w:val="14"/>
          <w:u w:val="single"/>
          <w:bdr w:val="none" w:sz="0" w:space="0" w:color="auto" w:frame="1"/>
        </w:rPr>
      </w:pPr>
    </w:p>
    <w:p w:rsidR="00D42E25" w:rsidRPr="004B7CAE" w:rsidRDefault="00D42E25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After school Christmas Crafts for Year 1.2.3 and 4</w:t>
      </w:r>
    </w:p>
    <w:p w:rsidR="00D42E25" w:rsidRPr="004B7CAE" w:rsidRDefault="00D42E25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Between 3.15 pm - 4.15 pm</w:t>
      </w:r>
    </w:p>
    <w:p w:rsidR="00D42E25" w:rsidRPr="004B7CAE" w:rsidRDefault="00CA6F96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59776" behindDoc="0" locked="0" layoutInCell="1" allowOverlap="1" wp14:anchorId="08A63497" wp14:editId="6B3C3435">
            <wp:simplePos x="0" y="0"/>
            <wp:positionH relativeFrom="column">
              <wp:posOffset>2597785</wp:posOffset>
            </wp:positionH>
            <wp:positionV relativeFrom="paragraph">
              <wp:posOffset>95250</wp:posOffset>
            </wp:positionV>
            <wp:extent cx="510540" cy="469900"/>
            <wp:effectExtent l="115570" t="93980" r="119380" b="100330"/>
            <wp:wrapNone/>
            <wp:docPr id="40" name="Picture 40" descr="Christmas1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hristmas1[1]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8341574">
                      <a:off x="0" y="0"/>
                      <a:ext cx="510540" cy="46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2E25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£3.00 per child fo</w:t>
      </w:r>
      <w:r w:rsidR="00275175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r a</w:t>
      </w:r>
      <w:r w:rsidR="00D42E25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ll sessions</w:t>
      </w:r>
    </w:p>
    <w:p w:rsidR="00D42E25" w:rsidRPr="004B7CAE" w:rsidRDefault="00D42E25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</w:p>
    <w:p w:rsidR="00D42E25" w:rsidRPr="004B7CAE" w:rsidRDefault="00D42E25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19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  <w:vertAlign w:val="superscript"/>
        </w:rPr>
        <w:t>th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 xml:space="preserve"> November</w:t>
      </w:r>
    </w:p>
    <w:p w:rsidR="00D42E25" w:rsidRPr="004B7CAE" w:rsidRDefault="00D42E25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26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  <w:vertAlign w:val="superscript"/>
        </w:rPr>
        <w:t>th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 xml:space="preserve"> November</w:t>
      </w:r>
      <w:bookmarkStart w:id="0" w:name="_GoBack"/>
      <w:bookmarkEnd w:id="0"/>
    </w:p>
    <w:p w:rsidR="00D42E25" w:rsidRPr="004B7CAE" w:rsidRDefault="00D42E25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3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  <w:vertAlign w:val="superscript"/>
        </w:rPr>
        <w:t>rd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 xml:space="preserve"> December </w:t>
      </w:r>
    </w:p>
    <w:p w:rsidR="00D42E25" w:rsidRPr="004B7CAE" w:rsidRDefault="00EA7B47" w:rsidP="00D42E25">
      <w:pPr>
        <w:numPr>
          <w:ilvl w:val="0"/>
          <w:numId w:val="8"/>
        </w:numPr>
        <w:rPr>
          <w:sz w:val="14"/>
          <w:szCs w:val="14"/>
        </w:rPr>
      </w:pPr>
      <w:r w:rsidRPr="004B7CAE">
        <w:rPr>
          <w:rFonts w:ascii="Comic Sans MS" w:hAnsi="Comic Sans MS" w:cs="Arial"/>
          <w:noProof/>
          <w:color w:val="1D1D1F"/>
          <w:kern w:val="36"/>
          <w:sz w:val="14"/>
          <w:szCs w:val="14"/>
          <w:bdr w:val="none" w:sz="0" w:space="0" w:color="auto" w:frame="1"/>
        </w:rPr>
        <w:drawing>
          <wp:inline distT="0" distB="0" distL="0" distR="0" wp14:anchorId="125CE900" wp14:editId="1163558F">
            <wp:extent cx="7620" cy="7620"/>
            <wp:effectExtent l="0" t="0" r="0" b="0"/>
            <wp:docPr id="3" name="Picture 3" descr="psptubezdotcom_003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sptubezdotcom_003[1]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B7CAE">
        <w:rPr>
          <w:rFonts w:ascii="Comic Sans MS" w:hAnsi="Comic Sans MS" w:cs="Arial"/>
          <w:noProof/>
          <w:color w:val="1D1D1F"/>
          <w:kern w:val="36"/>
          <w:sz w:val="14"/>
          <w:szCs w:val="14"/>
          <w:bdr w:val="none" w:sz="0" w:space="0" w:color="auto" w:frame="1"/>
        </w:rPr>
        <w:drawing>
          <wp:inline distT="0" distB="0" distL="0" distR="0" wp14:anchorId="2AD5F70A" wp14:editId="6D72F4ED">
            <wp:extent cx="7620" cy="7620"/>
            <wp:effectExtent l="0" t="0" r="0" b="0"/>
            <wp:docPr id="4" name="Picture 4" descr="psptubezdotcom_003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sptubezdotcom_003[1]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B7CAE">
        <w:rPr>
          <w:rFonts w:ascii="Comic Sans MS" w:hAnsi="Comic Sans MS" w:cs="Arial"/>
          <w:noProof/>
          <w:color w:val="1D1D1F"/>
          <w:kern w:val="36"/>
          <w:sz w:val="14"/>
          <w:szCs w:val="14"/>
          <w:bdr w:val="none" w:sz="0" w:space="0" w:color="auto" w:frame="1"/>
        </w:rPr>
        <w:drawing>
          <wp:inline distT="0" distB="0" distL="0" distR="0" wp14:anchorId="6E2B0E13" wp14:editId="04C7D0FD">
            <wp:extent cx="7620" cy="7620"/>
            <wp:effectExtent l="0" t="0" r="0" b="0"/>
            <wp:docPr id="5" name="Picture 5" descr="psptubezdotcom_003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sptubezdotcom_003[1]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2E25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 xml:space="preserve"> </w:t>
      </w:r>
      <w:r w:rsidRPr="004B7CAE">
        <w:rPr>
          <w:noProof/>
          <w:sz w:val="14"/>
          <w:szCs w:val="14"/>
        </w:rPr>
        <w:drawing>
          <wp:inline distT="0" distB="0" distL="0" distR="0" wp14:anchorId="00A9248C" wp14:editId="73EBCFE5">
            <wp:extent cx="7620" cy="7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2E25" w:rsidRPr="004B7CAE" w:rsidRDefault="00EA7B47" w:rsidP="00275175">
      <w:pPr>
        <w:jc w:val="center"/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noProof/>
          <w:sz w:val="14"/>
          <w:szCs w:val="14"/>
        </w:rPr>
        <w:drawing>
          <wp:inline distT="0" distB="0" distL="0" distR="0" wp14:anchorId="38937782" wp14:editId="0C5C8A13">
            <wp:extent cx="7620" cy="7620"/>
            <wp:effectExtent l="0" t="0" r="0" b="0"/>
            <wp:docPr id="7" name="Picture 7" descr="psptubezdotcom_003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sptubezdotcom_003[1]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</w:t>
      </w:r>
      <w:r w:rsidR="00D42E25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</w:t>
      </w:r>
      <w:r w:rsid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</w:t>
      </w:r>
      <w:r w:rsidR="00D42E25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----------------------------------------------------------------------</w:t>
      </w:r>
    </w:p>
    <w:p w:rsidR="00D42E25" w:rsidRPr="004B7CAE" w:rsidRDefault="00B44CF8" w:rsidP="00D420D9">
      <w:pPr>
        <w:ind w:right="-851"/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68992" behindDoc="0" locked="0" layoutInCell="1" allowOverlap="1" wp14:anchorId="5529B831" wp14:editId="3C8C1FF8">
            <wp:simplePos x="0" y="0"/>
            <wp:positionH relativeFrom="column">
              <wp:posOffset>4014470</wp:posOffset>
            </wp:positionH>
            <wp:positionV relativeFrom="paragraph">
              <wp:posOffset>27940</wp:posOffset>
            </wp:positionV>
            <wp:extent cx="735330" cy="754380"/>
            <wp:effectExtent l="0" t="0" r="7620" b="7620"/>
            <wp:wrapSquare wrapText="bothSides"/>
            <wp:docPr id="42" name="Picture 42" descr="confused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onfused[1]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33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66FCF" w:rsidRPr="004B7CAE" w:rsidRDefault="00D66FCF" w:rsidP="00F0409F">
      <w:pPr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</w:pPr>
      <w:r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  <w:t xml:space="preserve">Parent Interviews </w:t>
      </w:r>
      <w:r w:rsidR="00F749CA"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  <w:t>30</w:t>
      </w:r>
      <w:r w:rsidR="00F749CA"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  <w:vertAlign w:val="superscript"/>
        </w:rPr>
        <w:t>th</w:t>
      </w:r>
      <w:r w:rsidR="00F749CA"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  <w:t xml:space="preserve"> November – 4</w:t>
      </w:r>
      <w:r w:rsidR="00F749CA"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  <w:vertAlign w:val="superscript"/>
        </w:rPr>
        <w:t>th</w:t>
      </w:r>
      <w:r w:rsidR="00F749CA" w:rsidRPr="004B7CAE"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  <w:t xml:space="preserve"> December</w:t>
      </w:r>
    </w:p>
    <w:p w:rsidR="00596FF0" w:rsidRPr="004B7CAE" w:rsidRDefault="00596FF0" w:rsidP="00F0409F">
      <w:pPr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</w:pPr>
    </w:p>
    <w:p w:rsidR="00596FF0" w:rsidRPr="004B7CAE" w:rsidRDefault="00F749CA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proofErr w:type="gramStart"/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In the week 30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  <w:vertAlign w:val="superscript"/>
        </w:rPr>
        <w:t>th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 xml:space="preserve"> of November to the 4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  <w:vertAlign w:val="superscript"/>
        </w:rPr>
        <w:t>th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 xml:space="preserve"> December</w:t>
      </w:r>
      <w:r w:rsidR="00596FF0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.</w:t>
      </w:r>
      <w:proofErr w:type="gramEnd"/>
    </w:p>
    <w:p w:rsidR="00F749CA" w:rsidRPr="004B7CAE" w:rsidRDefault="00596FF0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P</w:t>
      </w:r>
      <w:r w:rsidR="00F749CA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arents will receive an invitation to google meet to discuss their child’s progress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.</w:t>
      </w:r>
    </w:p>
    <w:p w:rsidR="00596FF0" w:rsidRPr="004B7CAE" w:rsidRDefault="00596FF0" w:rsidP="00F0409F">
      <w:pP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</w:p>
    <w:p w:rsidR="00596FF0" w:rsidRDefault="003C76FB" w:rsidP="00596FF0">
      <w:pPr>
        <w:jc w:val="center"/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</w:t>
      </w:r>
      <w:r w:rsidR="00596FF0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</w:t>
      </w:r>
      <w:r w:rsid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</w:t>
      </w:r>
      <w:r w:rsidR="00596FF0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</w:t>
      </w:r>
      <w:r w:rsid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</w:t>
      </w:r>
      <w:r w:rsidR="00596FF0"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------------------------------------------------------------------</w:t>
      </w:r>
    </w:p>
    <w:p w:rsidR="003C76FB" w:rsidRPr="004B7CAE" w:rsidRDefault="003C76FB" w:rsidP="00596FF0">
      <w:pPr>
        <w:jc w:val="center"/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/>
          <w:noProof/>
          <w:sz w:val="14"/>
          <w:szCs w:val="14"/>
        </w:rPr>
        <w:drawing>
          <wp:anchor distT="0" distB="0" distL="114300" distR="114300" simplePos="0" relativeHeight="251658752" behindDoc="1" locked="0" layoutInCell="1" allowOverlap="1" wp14:anchorId="2A74A341" wp14:editId="57A7B054">
            <wp:simplePos x="0" y="0"/>
            <wp:positionH relativeFrom="column">
              <wp:posOffset>36830</wp:posOffset>
            </wp:positionH>
            <wp:positionV relativeFrom="paragraph">
              <wp:posOffset>12700</wp:posOffset>
            </wp:positionV>
            <wp:extent cx="1059180" cy="440055"/>
            <wp:effectExtent l="0" t="0" r="7620" b="0"/>
            <wp:wrapTight wrapText="bothSides">
              <wp:wrapPolygon edited="0">
                <wp:start x="11655" y="0"/>
                <wp:lineTo x="0" y="2805"/>
                <wp:lineTo x="0" y="17766"/>
                <wp:lineTo x="10878" y="20571"/>
                <wp:lineTo x="16317" y="20571"/>
                <wp:lineTo x="21367" y="16831"/>
                <wp:lineTo x="21367" y="4675"/>
                <wp:lineTo x="14374" y="0"/>
                <wp:lineTo x="11655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180" cy="440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6FF0" w:rsidRPr="004B7CAE" w:rsidRDefault="00596FF0" w:rsidP="00596FF0">
      <w:pPr>
        <w:jc w:val="center"/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</w:p>
    <w:p w:rsidR="00596FF0" w:rsidRPr="003C76FB" w:rsidRDefault="00596FF0" w:rsidP="003C76FB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>Relax Kids 7</w:t>
      </w:r>
      <w:r w:rsidRPr="004B7CAE">
        <w:rPr>
          <w:rFonts w:ascii="Comic Sans MS" w:hAnsi="Comic Sans MS"/>
          <w:b/>
          <w:sz w:val="17"/>
          <w:szCs w:val="17"/>
          <w:u w:val="single"/>
          <w:vertAlign w:val="superscript"/>
        </w:rPr>
        <w:t>th</w:t>
      </w: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 </w:t>
      </w:r>
      <w:proofErr w:type="gramStart"/>
      <w:r w:rsidRPr="004B7CAE">
        <w:rPr>
          <w:rFonts w:ascii="Comic Sans MS" w:hAnsi="Comic Sans MS"/>
          <w:b/>
          <w:sz w:val="17"/>
          <w:szCs w:val="17"/>
          <w:u w:val="single"/>
        </w:rPr>
        <w:t>December</w:t>
      </w:r>
      <w:r w:rsidR="003C76FB" w:rsidRPr="003C76FB">
        <w:rPr>
          <w:rFonts w:ascii="Comic Sans MS" w:hAnsi="Comic Sans MS"/>
          <w:b/>
          <w:sz w:val="17"/>
          <w:szCs w:val="17"/>
        </w:rPr>
        <w:t xml:space="preserve"> </w:t>
      </w:r>
      <w:r w:rsidR="003C76FB" w:rsidRPr="003C76FB">
        <w:rPr>
          <w:rFonts w:ascii="Comic Sans MS" w:hAnsi="Comic Sans MS"/>
          <w:sz w:val="14"/>
          <w:szCs w:val="14"/>
        </w:rPr>
        <w:t xml:space="preserve"> </w:t>
      </w:r>
      <w:r w:rsidRPr="004B7CAE">
        <w:rPr>
          <w:rFonts w:ascii="Comic Sans MS" w:hAnsi="Comic Sans MS"/>
          <w:sz w:val="14"/>
          <w:szCs w:val="14"/>
        </w:rPr>
        <w:t>Amanda</w:t>
      </w:r>
      <w:proofErr w:type="gramEnd"/>
      <w:r w:rsidRPr="004B7CAE">
        <w:rPr>
          <w:rFonts w:ascii="Comic Sans MS" w:hAnsi="Comic Sans MS"/>
          <w:sz w:val="14"/>
          <w:szCs w:val="14"/>
        </w:rPr>
        <w:t xml:space="preserve"> will return with a Christmas themed Relax Kids</w:t>
      </w:r>
    </w:p>
    <w:p w:rsidR="00596FF0" w:rsidRDefault="00596FF0" w:rsidP="00F0409F">
      <w:pPr>
        <w:rPr>
          <w:rFonts w:ascii="Comic Sans MS" w:hAnsi="Comic Sans MS" w:cs="Arial"/>
          <w:b/>
          <w:color w:val="1D1D1F"/>
          <w:kern w:val="36"/>
          <w:sz w:val="17"/>
          <w:szCs w:val="17"/>
          <w:u w:val="single"/>
          <w:bdr w:val="none" w:sz="0" w:space="0" w:color="auto" w:frame="1"/>
        </w:rPr>
      </w:pPr>
    </w:p>
    <w:p w:rsidR="00596FF0" w:rsidRPr="004B7CAE" w:rsidRDefault="00596FF0" w:rsidP="00596FF0">
      <w:pPr>
        <w:jc w:val="center"/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</w:pP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----</w:t>
      </w:r>
      <w:r w:rsid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--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------------------------</w:t>
      </w:r>
      <w:r w:rsidR="003C76FB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</w:t>
      </w:r>
      <w:r w:rsidRPr="004B7CAE">
        <w:rPr>
          <w:rFonts w:ascii="Comic Sans MS" w:hAnsi="Comic Sans MS" w:cs="Arial"/>
          <w:color w:val="1D1D1F"/>
          <w:kern w:val="36"/>
          <w:sz w:val="14"/>
          <w:szCs w:val="14"/>
          <w:bdr w:val="none" w:sz="0" w:space="0" w:color="auto" w:frame="1"/>
        </w:rPr>
        <w:t>--------------------------------------</w:t>
      </w:r>
    </w:p>
    <w:p w:rsidR="00596FF0" w:rsidRDefault="003C76FB" w:rsidP="00596FF0">
      <w:pPr>
        <w:rPr>
          <w:rFonts w:ascii="Comic Sans MS" w:hAnsi="Comic Sans MS"/>
          <w:b/>
          <w:sz w:val="12"/>
          <w:szCs w:val="12"/>
          <w:u w:val="single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60800" behindDoc="0" locked="0" layoutInCell="1" allowOverlap="1" wp14:anchorId="332B3A95" wp14:editId="1C7328BE">
            <wp:simplePos x="0" y="0"/>
            <wp:positionH relativeFrom="column">
              <wp:posOffset>4082415</wp:posOffset>
            </wp:positionH>
            <wp:positionV relativeFrom="paragraph">
              <wp:posOffset>165735</wp:posOffset>
            </wp:positionV>
            <wp:extent cx="641350" cy="424815"/>
            <wp:effectExtent l="57150" t="76200" r="44450" b="70485"/>
            <wp:wrapSquare wrapText="bothSides"/>
            <wp:docPr id="43" name="Picture 43" descr="3-christmas-crackers-elena-elisseeva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3-christmas-crackers-elena-elisseeva[1]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852489">
                      <a:off x="0" y="0"/>
                      <a:ext cx="641350" cy="42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B7CAE" w:rsidRPr="004B7CAE" w:rsidRDefault="004B7CAE" w:rsidP="00596FF0">
      <w:pPr>
        <w:rPr>
          <w:rFonts w:ascii="Comic Sans MS" w:hAnsi="Comic Sans MS"/>
          <w:b/>
          <w:sz w:val="12"/>
          <w:szCs w:val="12"/>
          <w:u w:val="single"/>
        </w:rPr>
      </w:pPr>
      <w:r w:rsidRPr="004B7CAE">
        <w:drawing>
          <wp:anchor distT="0" distB="0" distL="114300" distR="114300" simplePos="0" relativeHeight="251673088" behindDoc="1" locked="0" layoutInCell="1" allowOverlap="1" wp14:anchorId="5647E730" wp14:editId="1F7D09D6">
            <wp:simplePos x="0" y="0"/>
            <wp:positionH relativeFrom="column">
              <wp:posOffset>3436620</wp:posOffset>
            </wp:positionH>
            <wp:positionV relativeFrom="paragraph">
              <wp:posOffset>46990</wp:posOffset>
            </wp:positionV>
            <wp:extent cx="532130" cy="502920"/>
            <wp:effectExtent l="0" t="0" r="1270" b="0"/>
            <wp:wrapTight wrapText="bothSides">
              <wp:wrapPolygon edited="0">
                <wp:start x="8506" y="0"/>
                <wp:lineTo x="5413" y="3273"/>
                <wp:lineTo x="773" y="11455"/>
                <wp:lineTo x="0" y="18818"/>
                <wp:lineTo x="0" y="20455"/>
                <wp:lineTo x="3093" y="20455"/>
                <wp:lineTo x="17785" y="20455"/>
                <wp:lineTo x="20878" y="20455"/>
                <wp:lineTo x="20878" y="18818"/>
                <wp:lineTo x="20105" y="9000"/>
                <wp:lineTo x="14692" y="818"/>
                <wp:lineTo x="11599" y="0"/>
                <wp:lineTo x="8506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6FF0" w:rsidRPr="004B7CAE" w:rsidRDefault="00596FF0" w:rsidP="00596FF0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>Christmas Dinner – 8</w:t>
      </w:r>
      <w:r w:rsidRPr="004B7CAE">
        <w:rPr>
          <w:rFonts w:ascii="Comic Sans MS" w:hAnsi="Comic Sans MS"/>
          <w:b/>
          <w:sz w:val="17"/>
          <w:szCs w:val="17"/>
          <w:u w:val="single"/>
          <w:vertAlign w:val="superscript"/>
        </w:rPr>
        <w:t>th</w:t>
      </w: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 December 2020</w:t>
      </w:r>
      <w:r w:rsidR="004B7CAE">
        <w:rPr>
          <w:rFonts w:ascii="Comic Sans MS" w:hAnsi="Comic Sans MS"/>
          <w:b/>
          <w:sz w:val="17"/>
          <w:szCs w:val="17"/>
          <w:u w:val="single"/>
        </w:rPr>
        <w:t xml:space="preserve"> </w:t>
      </w:r>
      <w:r w:rsidR="004B7CAE">
        <w:rPr>
          <w:rFonts w:ascii="Comic Sans MS" w:hAnsi="Comic Sans MS"/>
          <w:b/>
          <w:sz w:val="17"/>
          <w:szCs w:val="17"/>
          <w:u w:val="single"/>
        </w:rPr>
        <w:tab/>
      </w:r>
      <w:r w:rsidR="004B7CAE" w:rsidRPr="004B7CAE">
        <w:rPr>
          <w:rFonts w:ascii="Comic Sans MS" w:hAnsi="Comic Sans MS"/>
          <w:b/>
          <w:sz w:val="17"/>
          <w:szCs w:val="17"/>
        </w:rPr>
        <w:tab/>
      </w:r>
      <w:r w:rsidR="004B7CAE">
        <w:rPr>
          <w:rFonts w:ascii="Comic Sans MS" w:hAnsi="Comic Sans MS"/>
          <w:b/>
          <w:sz w:val="17"/>
          <w:szCs w:val="17"/>
        </w:rPr>
        <w:tab/>
      </w:r>
    </w:p>
    <w:p w:rsidR="00596FF0" w:rsidRPr="004B7CAE" w:rsidRDefault="00596FF0" w:rsidP="00596FF0">
      <w:pPr>
        <w:rPr>
          <w:rFonts w:ascii="Comic Sans MS" w:hAnsi="Comic Sans MS"/>
          <w:sz w:val="14"/>
          <w:szCs w:val="14"/>
        </w:rPr>
      </w:pPr>
    </w:p>
    <w:p w:rsidR="00596FF0" w:rsidRPr="004B7CAE" w:rsidRDefault="00596FF0" w:rsidP="00596FF0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Mrs Teasdale will be making us a wonderful traditional Christmas Lunch.</w:t>
      </w:r>
    </w:p>
    <w:p w:rsidR="00596FF0" w:rsidRPr="004B7CAE" w:rsidRDefault="00596FF0" w:rsidP="00F0409F">
      <w:pPr>
        <w:rPr>
          <w:rFonts w:ascii="Comic Sans MS" w:hAnsi="Comic Sans MS" w:cs="Arial"/>
          <w:color w:val="1D1D1F"/>
          <w:kern w:val="36"/>
          <w:sz w:val="17"/>
          <w:szCs w:val="17"/>
          <w:bdr w:val="none" w:sz="0" w:space="0" w:color="auto" w:frame="1"/>
        </w:rPr>
      </w:pPr>
    </w:p>
    <w:p w:rsidR="00B1439D" w:rsidRPr="004B7CAE" w:rsidRDefault="00F0409F" w:rsidP="003C76FB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-----------</w:t>
      </w:r>
      <w:r w:rsidR="00596FF0" w:rsidRPr="004B7CAE">
        <w:rPr>
          <w:rFonts w:ascii="Comic Sans MS" w:hAnsi="Comic Sans MS"/>
          <w:sz w:val="14"/>
          <w:szCs w:val="14"/>
        </w:rPr>
        <w:t>-----------</w:t>
      </w:r>
      <w:r w:rsidRPr="004B7CAE">
        <w:rPr>
          <w:rFonts w:ascii="Comic Sans MS" w:hAnsi="Comic Sans MS"/>
          <w:sz w:val="14"/>
          <w:szCs w:val="14"/>
        </w:rPr>
        <w:t>------------------</w:t>
      </w:r>
      <w:r w:rsidR="00596FF0" w:rsidRPr="004B7CAE">
        <w:rPr>
          <w:rFonts w:ascii="Comic Sans MS" w:hAnsi="Comic Sans MS"/>
          <w:sz w:val="14"/>
          <w:szCs w:val="14"/>
        </w:rPr>
        <w:t>---------------</w:t>
      </w:r>
      <w:r w:rsidR="003C76FB">
        <w:rPr>
          <w:rFonts w:ascii="Comic Sans MS" w:hAnsi="Comic Sans MS"/>
          <w:sz w:val="14"/>
          <w:szCs w:val="14"/>
        </w:rPr>
        <w:t>--------</w:t>
      </w:r>
      <w:r w:rsidR="00596FF0" w:rsidRPr="004B7CAE">
        <w:rPr>
          <w:rFonts w:ascii="Comic Sans MS" w:hAnsi="Comic Sans MS"/>
          <w:sz w:val="14"/>
          <w:szCs w:val="14"/>
        </w:rPr>
        <w:t>----------------</w:t>
      </w:r>
    </w:p>
    <w:p w:rsidR="00596FF0" w:rsidRPr="004B7CAE" w:rsidRDefault="00596FF0" w:rsidP="00EF63FF">
      <w:pPr>
        <w:rPr>
          <w:rFonts w:ascii="Comic Sans MS" w:hAnsi="Comic Sans MS"/>
          <w:b/>
          <w:sz w:val="10"/>
          <w:szCs w:val="10"/>
          <w:u w:val="single"/>
        </w:rPr>
      </w:pPr>
    </w:p>
    <w:p w:rsidR="00EF63FF" w:rsidRPr="004B7CAE" w:rsidRDefault="00EF63FF" w:rsidP="00EF63FF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Messy Church – </w:t>
      </w:r>
      <w:r w:rsidR="00230D4B" w:rsidRPr="004B7CAE">
        <w:rPr>
          <w:rFonts w:ascii="Comic Sans MS" w:hAnsi="Comic Sans MS"/>
          <w:b/>
          <w:sz w:val="17"/>
          <w:szCs w:val="17"/>
          <w:u w:val="single"/>
        </w:rPr>
        <w:t>10</w:t>
      </w:r>
      <w:r w:rsidRPr="004B7CAE">
        <w:rPr>
          <w:rFonts w:ascii="Comic Sans MS" w:hAnsi="Comic Sans MS"/>
          <w:b/>
          <w:sz w:val="17"/>
          <w:szCs w:val="17"/>
          <w:u w:val="single"/>
          <w:vertAlign w:val="superscript"/>
        </w:rPr>
        <w:t>th</w:t>
      </w:r>
      <w:r w:rsidR="00230D4B" w:rsidRPr="004B7CAE">
        <w:rPr>
          <w:rFonts w:ascii="Comic Sans MS" w:hAnsi="Comic Sans MS"/>
          <w:b/>
          <w:sz w:val="17"/>
          <w:szCs w:val="17"/>
          <w:u w:val="single"/>
        </w:rPr>
        <w:t xml:space="preserve"> December 2020</w:t>
      </w:r>
    </w:p>
    <w:p w:rsidR="00EF63FF" w:rsidRPr="004B7CAE" w:rsidRDefault="003C76FB" w:rsidP="00EF63FF">
      <w:pPr>
        <w:rPr>
          <w:rFonts w:ascii="Comic Sans MS" w:hAnsi="Comic Sans MS"/>
          <w:sz w:val="14"/>
          <w:szCs w:val="14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54656" behindDoc="1" locked="0" layoutInCell="1" allowOverlap="1" wp14:anchorId="28EBA30D" wp14:editId="72DAF27A">
            <wp:simplePos x="0" y="0"/>
            <wp:positionH relativeFrom="column">
              <wp:posOffset>6350</wp:posOffset>
            </wp:positionH>
            <wp:positionV relativeFrom="paragraph">
              <wp:posOffset>65405</wp:posOffset>
            </wp:positionV>
            <wp:extent cx="777240" cy="534670"/>
            <wp:effectExtent l="0" t="0" r="3810" b="0"/>
            <wp:wrapTight wrapText="bothSides">
              <wp:wrapPolygon edited="0">
                <wp:start x="0" y="0"/>
                <wp:lineTo x="0" y="20779"/>
                <wp:lineTo x="21176" y="20779"/>
                <wp:lineTo x="21176" y="0"/>
                <wp:lineTo x="0" y="0"/>
              </wp:wrapPolygon>
            </wp:wrapTight>
            <wp:docPr id="2" name="Picture 25" descr="Image result for messy chu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Image result for messy church"/>
                    <pic:cNvPicPr>
                      <a:picLocks noChangeAspect="1" noChangeArrowheads="1"/>
                    </pic:cNvPicPr>
                  </pic:nvPicPr>
                  <pic:blipFill>
                    <a:blip r:embed="rId25" r:link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53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63FF" w:rsidRPr="004B7CAE" w:rsidRDefault="00EF63FF" w:rsidP="00EF63FF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We will be arranging more crafts and activities for the children this term at Messy Church.</w:t>
      </w:r>
    </w:p>
    <w:p w:rsidR="00230D4B" w:rsidRPr="004B7CAE" w:rsidRDefault="00230D4B" w:rsidP="00EF63FF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Sarah and colleague will deliver separate collective workshop sessions</w:t>
      </w:r>
    </w:p>
    <w:p w:rsidR="004B7CAE" w:rsidRDefault="004B7CAE" w:rsidP="00EF63FF">
      <w:pPr>
        <w:rPr>
          <w:rFonts w:ascii="Comic Sans MS" w:hAnsi="Comic Sans MS"/>
          <w:sz w:val="14"/>
          <w:szCs w:val="14"/>
        </w:rPr>
      </w:pPr>
    </w:p>
    <w:p w:rsidR="003C76FB" w:rsidRDefault="003C76FB" w:rsidP="003C76FB">
      <w:pPr>
        <w:jc w:val="center"/>
        <w:rPr>
          <w:rFonts w:ascii="Comic Sans MS" w:hAnsi="Comic Sans MS"/>
          <w:sz w:val="14"/>
          <w:szCs w:val="14"/>
        </w:rPr>
      </w:pPr>
    </w:p>
    <w:p w:rsidR="008F0B6D" w:rsidRPr="004B7CAE" w:rsidRDefault="00B44CF8" w:rsidP="003C76FB">
      <w:pPr>
        <w:jc w:val="center"/>
        <w:rPr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-------------------------------------------------------------------------------</w:t>
      </w:r>
    </w:p>
    <w:p w:rsidR="003C76FB" w:rsidRDefault="003C76FB" w:rsidP="008F0B6D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57728" behindDoc="1" locked="0" layoutInCell="1" allowOverlap="1" wp14:anchorId="650119FD" wp14:editId="764EE542">
            <wp:simplePos x="0" y="0"/>
            <wp:positionH relativeFrom="column">
              <wp:posOffset>2402840</wp:posOffset>
            </wp:positionH>
            <wp:positionV relativeFrom="paragraph">
              <wp:posOffset>139700</wp:posOffset>
            </wp:positionV>
            <wp:extent cx="340360" cy="340360"/>
            <wp:effectExtent l="57150" t="57150" r="2540" b="40640"/>
            <wp:wrapTight wrapText="bothSides">
              <wp:wrapPolygon edited="0">
                <wp:start x="-2341" y="2372"/>
                <wp:lineTo x="-7902" y="9194"/>
                <wp:lineTo x="391" y="21097"/>
                <wp:lineTo x="7123" y="22301"/>
                <wp:lineTo x="12864" y="24195"/>
                <wp:lineTo x="20799" y="18666"/>
                <wp:lineTo x="22994" y="11243"/>
                <wp:lineTo x="10343" y="-571"/>
                <wp:lineTo x="6587" y="-3848"/>
                <wp:lineTo x="-2341" y="2372"/>
              </wp:wrapPolygon>
            </wp:wrapTight>
            <wp:docPr id="36" name="Picture 36" descr="MC900439979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MC900439979[1]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1978">
                      <a:off x="0" y="0"/>
                      <a:ext cx="340360" cy="34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F0B6D" w:rsidRPr="003C76FB" w:rsidRDefault="008F0B6D" w:rsidP="008F0B6D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Christmas </w:t>
      </w:r>
      <w:r w:rsidR="00230D4B" w:rsidRPr="004B7CAE">
        <w:rPr>
          <w:rFonts w:ascii="Comic Sans MS" w:hAnsi="Comic Sans MS"/>
          <w:b/>
          <w:sz w:val="17"/>
          <w:szCs w:val="17"/>
          <w:u w:val="single"/>
        </w:rPr>
        <w:t>activities</w:t>
      </w: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 – Friday </w:t>
      </w:r>
      <w:r w:rsidR="00230D4B" w:rsidRPr="004B7CAE">
        <w:rPr>
          <w:rFonts w:ascii="Comic Sans MS" w:hAnsi="Comic Sans MS"/>
          <w:b/>
          <w:sz w:val="17"/>
          <w:szCs w:val="17"/>
          <w:u w:val="single"/>
        </w:rPr>
        <w:t>11</w:t>
      </w:r>
      <w:r w:rsidRPr="004B7CAE">
        <w:rPr>
          <w:rFonts w:ascii="Comic Sans MS" w:hAnsi="Comic Sans MS"/>
          <w:b/>
          <w:sz w:val="17"/>
          <w:szCs w:val="17"/>
          <w:u w:val="single"/>
          <w:vertAlign w:val="superscript"/>
        </w:rPr>
        <w:t>th</w:t>
      </w: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 </w:t>
      </w:r>
    </w:p>
    <w:p w:rsidR="008F0B6D" w:rsidRPr="004B7CAE" w:rsidRDefault="008F0B6D" w:rsidP="00127595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Children </w:t>
      </w:r>
      <w:r w:rsidR="00D543EB" w:rsidRPr="004B7CAE">
        <w:rPr>
          <w:rFonts w:ascii="Comic Sans MS" w:hAnsi="Comic Sans MS"/>
          <w:sz w:val="14"/>
          <w:szCs w:val="14"/>
        </w:rPr>
        <w:t>will engage in Christmas activities</w:t>
      </w:r>
    </w:p>
    <w:p w:rsidR="008F0B6D" w:rsidRPr="004B7CAE" w:rsidRDefault="008F0B6D" w:rsidP="00F43CD5">
      <w:pPr>
        <w:jc w:val="center"/>
        <w:rPr>
          <w:rFonts w:ascii="Comic Sans MS" w:hAnsi="Comic Sans MS"/>
          <w:sz w:val="14"/>
          <w:szCs w:val="14"/>
        </w:rPr>
      </w:pPr>
    </w:p>
    <w:p w:rsidR="00F43CD5" w:rsidRDefault="00CA6F96" w:rsidP="00F43CD5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55680" behindDoc="0" locked="0" layoutInCell="1" allowOverlap="1" wp14:anchorId="4CC9750F" wp14:editId="679CAE38">
            <wp:simplePos x="0" y="0"/>
            <wp:positionH relativeFrom="column">
              <wp:posOffset>74930</wp:posOffset>
            </wp:positionH>
            <wp:positionV relativeFrom="paragraph">
              <wp:posOffset>60960</wp:posOffset>
            </wp:positionV>
            <wp:extent cx="624840" cy="835025"/>
            <wp:effectExtent l="0" t="0" r="3810" b="3175"/>
            <wp:wrapSquare wrapText="bothSides"/>
            <wp:docPr id="26" name="Picture 26" descr="Image result for christi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Image result for christingle"/>
                    <pic:cNvPicPr>
                      <a:picLocks noChangeAspect="1" noChangeArrowheads="1"/>
                    </pic:cNvPicPr>
                  </pic:nvPicPr>
                  <pic:blipFill>
                    <a:blip r:embed="rId28" r:link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3CD5" w:rsidRPr="004B7CAE">
        <w:rPr>
          <w:rFonts w:ascii="Comic Sans MS" w:hAnsi="Comic Sans MS"/>
          <w:sz w:val="14"/>
          <w:szCs w:val="14"/>
        </w:rPr>
        <w:t>------------------------------------------------------------------------------</w:t>
      </w:r>
    </w:p>
    <w:p w:rsidR="003C76FB" w:rsidRPr="004B7CAE" w:rsidRDefault="003C76FB" w:rsidP="00F43CD5">
      <w:pPr>
        <w:jc w:val="center"/>
        <w:rPr>
          <w:rFonts w:ascii="Comic Sans MS" w:hAnsi="Comic Sans MS"/>
          <w:sz w:val="14"/>
          <w:szCs w:val="14"/>
        </w:rPr>
      </w:pPr>
    </w:p>
    <w:p w:rsidR="004D7EF7" w:rsidRPr="004B7CAE" w:rsidRDefault="003C76FB" w:rsidP="004D7EF7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>December, 1.15pm</w:t>
      </w: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 </w:t>
      </w:r>
      <w:r w:rsidR="00EF63FF" w:rsidRPr="004B7CAE">
        <w:rPr>
          <w:rFonts w:ascii="Comic Sans MS" w:hAnsi="Comic Sans MS"/>
          <w:b/>
          <w:sz w:val="17"/>
          <w:szCs w:val="17"/>
          <w:u w:val="single"/>
        </w:rPr>
        <w:t>Christingle –</w:t>
      </w:r>
      <w:r w:rsidR="00D543EB" w:rsidRPr="004B7CAE">
        <w:rPr>
          <w:rFonts w:ascii="Comic Sans MS" w:hAnsi="Comic Sans MS"/>
          <w:b/>
          <w:sz w:val="17"/>
          <w:szCs w:val="17"/>
          <w:u w:val="single"/>
        </w:rPr>
        <w:t xml:space="preserve"> and Christmas play</w:t>
      </w:r>
    </w:p>
    <w:p w:rsidR="006D7F4C" w:rsidRPr="004B7CAE" w:rsidRDefault="006D7F4C" w:rsidP="004D7EF7">
      <w:pPr>
        <w:rPr>
          <w:rFonts w:ascii="Comic Sans MS" w:hAnsi="Comic Sans MS"/>
          <w:sz w:val="14"/>
          <w:szCs w:val="14"/>
        </w:rPr>
      </w:pPr>
    </w:p>
    <w:p w:rsidR="00B1439D" w:rsidRPr="004B7CAE" w:rsidRDefault="00F53FD6" w:rsidP="00F53FD6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The Christmas Play and Christingle Service will take place in </w:t>
      </w:r>
      <w:r w:rsidR="00D543EB" w:rsidRPr="004B7CAE">
        <w:rPr>
          <w:rFonts w:ascii="Comic Sans MS" w:hAnsi="Comic Sans MS"/>
          <w:sz w:val="14"/>
          <w:szCs w:val="14"/>
        </w:rPr>
        <w:t>School</w:t>
      </w:r>
    </w:p>
    <w:p w:rsidR="00D543EB" w:rsidRPr="004B7CAE" w:rsidRDefault="00D543EB" w:rsidP="00F53FD6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I will inform you when in the weekly email. </w:t>
      </w:r>
    </w:p>
    <w:p w:rsidR="00F53FD6" w:rsidRPr="004B7CAE" w:rsidRDefault="006D7F4C" w:rsidP="00F53FD6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We will video both events </w:t>
      </w:r>
      <w:r w:rsidR="00D543EB" w:rsidRPr="004B7CAE">
        <w:rPr>
          <w:rFonts w:ascii="Comic Sans MS" w:hAnsi="Comic Sans MS"/>
          <w:sz w:val="14"/>
          <w:szCs w:val="14"/>
        </w:rPr>
        <w:t>the recording will be available for a donation minimum £2</w:t>
      </w:r>
      <w:r w:rsidR="00D543EB" w:rsidRPr="004B7CAE">
        <w:rPr>
          <w:rFonts w:ascii="Comic Sans MS" w:hAnsi="Comic Sans MS"/>
          <w:b/>
          <w:i/>
          <w:sz w:val="14"/>
          <w:szCs w:val="14"/>
        </w:rPr>
        <w:t xml:space="preserve"> </w:t>
      </w:r>
      <w:r w:rsidRPr="004B7CAE">
        <w:rPr>
          <w:rFonts w:ascii="Comic Sans MS" w:hAnsi="Comic Sans MS"/>
          <w:sz w:val="14"/>
          <w:szCs w:val="14"/>
        </w:rPr>
        <w:t xml:space="preserve">in aid of </w:t>
      </w:r>
      <w:r w:rsidR="00F53FD6" w:rsidRPr="004B7CAE">
        <w:rPr>
          <w:rFonts w:ascii="Comic Sans MS" w:hAnsi="Comic Sans MS"/>
          <w:sz w:val="14"/>
          <w:szCs w:val="14"/>
        </w:rPr>
        <w:t>The Children’s Society.</w:t>
      </w:r>
    </w:p>
    <w:p w:rsidR="006D7F4C" w:rsidRPr="004B7CAE" w:rsidRDefault="006D7F4C" w:rsidP="00F53FD6">
      <w:pPr>
        <w:rPr>
          <w:rFonts w:ascii="Comic Sans MS" w:hAnsi="Comic Sans MS"/>
          <w:sz w:val="14"/>
          <w:szCs w:val="14"/>
        </w:rPr>
      </w:pPr>
    </w:p>
    <w:p w:rsidR="006D7F4C" w:rsidRPr="004B7CAE" w:rsidRDefault="006D7F4C" w:rsidP="006D7F4C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------------------------------------------------------------------------------------</w:t>
      </w:r>
    </w:p>
    <w:p w:rsidR="00596FF0" w:rsidRPr="004B7CAE" w:rsidRDefault="006D7F4C" w:rsidP="004C7F94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   </w:t>
      </w:r>
    </w:p>
    <w:p w:rsidR="0045490E" w:rsidRDefault="0045490E" w:rsidP="0045490E">
      <w:pPr>
        <w:rPr>
          <w:rFonts w:ascii="Comic Sans MS" w:hAnsi="Comic Sans MS"/>
          <w:sz w:val="17"/>
          <w:szCs w:val="17"/>
        </w:rPr>
      </w:pP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Flu </w:t>
      </w:r>
      <w:r w:rsidR="00B44CF8" w:rsidRPr="004B7CAE">
        <w:rPr>
          <w:rFonts w:ascii="Comic Sans MS" w:hAnsi="Comic Sans MS"/>
          <w:b/>
          <w:sz w:val="17"/>
          <w:szCs w:val="17"/>
          <w:u w:val="single"/>
        </w:rPr>
        <w:t>Inoculations</w:t>
      </w: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 15</w:t>
      </w:r>
      <w:r w:rsidRPr="004B7CAE">
        <w:rPr>
          <w:rFonts w:ascii="Comic Sans MS" w:hAnsi="Comic Sans MS"/>
          <w:b/>
          <w:sz w:val="17"/>
          <w:szCs w:val="17"/>
          <w:u w:val="single"/>
          <w:vertAlign w:val="superscript"/>
        </w:rPr>
        <w:t>th</w:t>
      </w:r>
      <w:r w:rsidRPr="004B7CAE">
        <w:rPr>
          <w:rFonts w:ascii="Comic Sans MS" w:hAnsi="Comic Sans MS"/>
          <w:b/>
          <w:sz w:val="17"/>
          <w:szCs w:val="17"/>
          <w:u w:val="single"/>
        </w:rPr>
        <w:t xml:space="preserve"> December</w:t>
      </w:r>
      <w:r w:rsidRPr="004B7CAE">
        <w:rPr>
          <w:rFonts w:ascii="Comic Sans MS" w:hAnsi="Comic Sans MS"/>
          <w:sz w:val="17"/>
          <w:szCs w:val="17"/>
        </w:rPr>
        <w:t xml:space="preserve"> </w:t>
      </w:r>
    </w:p>
    <w:p w:rsidR="003C76FB" w:rsidRPr="004B7CAE" w:rsidRDefault="003C76FB" w:rsidP="0045490E">
      <w:pPr>
        <w:rPr>
          <w:rFonts w:ascii="Comic Sans MS" w:hAnsi="Comic Sans MS"/>
          <w:sz w:val="17"/>
          <w:szCs w:val="17"/>
        </w:rPr>
      </w:pPr>
    </w:p>
    <w:p w:rsidR="000B123D" w:rsidRPr="004B7CAE" w:rsidRDefault="0045490E" w:rsidP="003C76FB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That afternoon we will watch a virtual pantomime –Cinderella</w:t>
      </w:r>
    </w:p>
    <w:p w:rsidR="0045490E" w:rsidRPr="004B7CAE" w:rsidRDefault="0045490E" w:rsidP="004C7F94">
      <w:pPr>
        <w:jc w:val="center"/>
        <w:rPr>
          <w:rFonts w:ascii="Comic Sans MS" w:hAnsi="Comic Sans MS"/>
          <w:sz w:val="14"/>
          <w:szCs w:val="14"/>
        </w:rPr>
      </w:pPr>
    </w:p>
    <w:p w:rsidR="0045490E" w:rsidRPr="004B7CAE" w:rsidRDefault="0045490E" w:rsidP="0045490E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------------------------------------------------------------------------------</w:t>
      </w:r>
    </w:p>
    <w:p w:rsidR="0045490E" w:rsidRPr="004B7CAE" w:rsidRDefault="00CA6F96" w:rsidP="004C7F94">
      <w:pPr>
        <w:jc w:val="center"/>
        <w:rPr>
          <w:rFonts w:ascii="Comic Sans MS" w:hAnsi="Comic Sans MS"/>
          <w:sz w:val="14"/>
          <w:szCs w:val="14"/>
        </w:rPr>
      </w:pPr>
      <w:r w:rsidRPr="004B7CAE">
        <w:rPr>
          <w:noProof/>
          <w:sz w:val="14"/>
          <w:szCs w:val="14"/>
        </w:rPr>
        <w:drawing>
          <wp:anchor distT="0" distB="0" distL="114300" distR="114300" simplePos="0" relativeHeight="251656704" behindDoc="0" locked="0" layoutInCell="1" allowOverlap="1" wp14:anchorId="31FF415C" wp14:editId="287B2F1B">
            <wp:simplePos x="0" y="0"/>
            <wp:positionH relativeFrom="column">
              <wp:posOffset>3709670</wp:posOffset>
            </wp:positionH>
            <wp:positionV relativeFrom="paragraph">
              <wp:posOffset>64770</wp:posOffset>
            </wp:positionV>
            <wp:extent cx="779145" cy="861060"/>
            <wp:effectExtent l="0" t="0" r="1905" b="0"/>
            <wp:wrapSquare wrapText="bothSides"/>
            <wp:docPr id="30" name="Picture 30" descr="reindeer3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reindeer3[1]"/>
                    <pic:cNvPicPr>
                      <a:picLocks noChangeAspect="1" noChangeArrowheads="1" noCrop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145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F5F79" w:rsidRPr="004B7CAE" w:rsidRDefault="00BF5F79" w:rsidP="00BF5F79">
      <w:pPr>
        <w:rPr>
          <w:rFonts w:ascii="Comic Sans MS" w:hAnsi="Comic Sans MS"/>
          <w:b/>
          <w:sz w:val="17"/>
          <w:szCs w:val="17"/>
          <w:u w:val="single"/>
        </w:rPr>
      </w:pPr>
      <w:r w:rsidRPr="004B7CAE">
        <w:rPr>
          <w:rFonts w:ascii="Comic Sans MS" w:hAnsi="Comic Sans MS"/>
          <w:sz w:val="14"/>
          <w:szCs w:val="14"/>
        </w:rPr>
        <w:t xml:space="preserve">  </w:t>
      </w:r>
      <w:r w:rsidR="00251FB7" w:rsidRPr="004B7CAE">
        <w:rPr>
          <w:rFonts w:ascii="Comic Sans MS" w:hAnsi="Comic Sans MS"/>
          <w:b/>
          <w:sz w:val="17"/>
          <w:szCs w:val="17"/>
          <w:u w:val="single"/>
        </w:rPr>
        <w:t>Christmas Party – 1</w:t>
      </w:r>
      <w:r w:rsidR="000B123D" w:rsidRPr="004B7CAE">
        <w:rPr>
          <w:rFonts w:ascii="Comic Sans MS" w:hAnsi="Comic Sans MS"/>
          <w:b/>
          <w:sz w:val="17"/>
          <w:szCs w:val="17"/>
          <w:u w:val="single"/>
        </w:rPr>
        <w:t>7</w:t>
      </w:r>
      <w:r w:rsidR="00251FB7" w:rsidRPr="004B7CAE">
        <w:rPr>
          <w:rFonts w:ascii="Comic Sans MS" w:hAnsi="Comic Sans MS"/>
          <w:b/>
          <w:sz w:val="17"/>
          <w:szCs w:val="17"/>
          <w:u w:val="single"/>
          <w:vertAlign w:val="superscript"/>
        </w:rPr>
        <w:t>th</w:t>
      </w:r>
      <w:r w:rsidR="000B123D" w:rsidRPr="004B7CAE">
        <w:rPr>
          <w:rFonts w:ascii="Comic Sans MS" w:hAnsi="Comic Sans MS"/>
          <w:b/>
          <w:sz w:val="17"/>
          <w:szCs w:val="17"/>
          <w:u w:val="single"/>
        </w:rPr>
        <w:t xml:space="preserve"> December 2020</w:t>
      </w:r>
      <w:r w:rsidR="00251FB7" w:rsidRPr="004B7CAE">
        <w:rPr>
          <w:rFonts w:ascii="Comic Sans MS" w:hAnsi="Comic Sans MS"/>
          <w:b/>
          <w:sz w:val="17"/>
          <w:szCs w:val="17"/>
          <w:u w:val="single"/>
        </w:rPr>
        <w:t xml:space="preserve"> – 1pm – 3.15pm</w:t>
      </w:r>
    </w:p>
    <w:p w:rsidR="00251FB7" w:rsidRPr="004B7CAE" w:rsidRDefault="00251FB7" w:rsidP="00BF5F79">
      <w:pPr>
        <w:rPr>
          <w:rFonts w:ascii="Comic Sans MS" w:hAnsi="Comic Sans MS"/>
          <w:sz w:val="14"/>
          <w:szCs w:val="14"/>
          <w:u w:val="single"/>
        </w:rPr>
      </w:pPr>
    </w:p>
    <w:p w:rsidR="00B1439D" w:rsidRPr="004B7CAE" w:rsidRDefault="00251FB7" w:rsidP="00251FB7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Children can come dressed in their party clothes.</w:t>
      </w:r>
      <w:r w:rsidR="00B1439D" w:rsidRPr="004B7CAE">
        <w:rPr>
          <w:rFonts w:ascii="Comic Sans MS" w:hAnsi="Comic Sans MS"/>
          <w:sz w:val="14"/>
          <w:szCs w:val="14"/>
        </w:rPr>
        <w:t xml:space="preserve"> </w:t>
      </w:r>
    </w:p>
    <w:p w:rsidR="00B1439D" w:rsidRPr="004B7CAE" w:rsidRDefault="000B123D" w:rsidP="00251FB7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We will have a virtual tour of Santa’s workshop</w:t>
      </w:r>
    </w:p>
    <w:p w:rsidR="000B123D" w:rsidRPr="004B7CAE" w:rsidRDefault="000B123D" w:rsidP="00251FB7">
      <w:pP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 xml:space="preserve">We will provide food for a party </w:t>
      </w:r>
    </w:p>
    <w:p w:rsidR="00CA6F96" w:rsidRDefault="00CA6F96" w:rsidP="004C7F94">
      <w:pPr>
        <w:rPr>
          <w:rFonts w:ascii="Comic Sans MS" w:hAnsi="Comic Sans MS"/>
          <w:sz w:val="14"/>
          <w:szCs w:val="14"/>
        </w:rPr>
      </w:pPr>
    </w:p>
    <w:p w:rsidR="00CA6F96" w:rsidRDefault="00CA6F96" w:rsidP="004C7F94">
      <w:pPr>
        <w:rPr>
          <w:rFonts w:ascii="Comic Sans MS" w:hAnsi="Comic Sans MS"/>
          <w:sz w:val="14"/>
          <w:szCs w:val="14"/>
        </w:rPr>
      </w:pPr>
    </w:p>
    <w:p w:rsidR="00CA6F96" w:rsidRDefault="00CA6F96" w:rsidP="004C7F94">
      <w:pPr>
        <w:rPr>
          <w:rFonts w:ascii="Comic Sans MS" w:hAnsi="Comic Sans MS"/>
          <w:sz w:val="14"/>
          <w:szCs w:val="14"/>
        </w:rPr>
      </w:pPr>
    </w:p>
    <w:p w:rsidR="00CA6F96" w:rsidRPr="004B7CAE" w:rsidRDefault="00CA6F96" w:rsidP="004C7F94">
      <w:pPr>
        <w:rPr>
          <w:rFonts w:ascii="Comic Sans MS" w:hAnsi="Comic Sans MS"/>
          <w:b/>
          <w:sz w:val="14"/>
          <w:szCs w:val="14"/>
          <w:u w:val="single"/>
        </w:rPr>
      </w:pPr>
    </w:p>
    <w:p w:rsidR="00251FB7" w:rsidRPr="004B7CAE" w:rsidRDefault="00251FB7" w:rsidP="00251FB7">
      <w:pPr>
        <w:jc w:val="center"/>
        <w:rPr>
          <w:rFonts w:ascii="Comic Sans MS" w:hAnsi="Comic Sans MS"/>
          <w:i/>
          <w:sz w:val="22"/>
          <w:szCs w:val="22"/>
        </w:rPr>
      </w:pPr>
      <w:proofErr w:type="gramStart"/>
      <w:r w:rsidRPr="004B7CAE">
        <w:rPr>
          <w:rFonts w:ascii="Comic Sans MS" w:hAnsi="Comic Sans MS"/>
          <w:i/>
          <w:sz w:val="22"/>
          <w:szCs w:val="22"/>
        </w:rPr>
        <w:lastRenderedPageBreak/>
        <w:t>Merry Christmas from Hazel Davey and Everyone at Chollerton First School.</w:t>
      </w:r>
      <w:proofErr w:type="gramEnd"/>
    </w:p>
    <w:p w:rsidR="00CA6F96" w:rsidRDefault="00CA6F96" w:rsidP="00CA6F96">
      <w:pPr>
        <w:pBdr>
          <w:bottom w:val="double" w:sz="4" w:space="1" w:color="auto"/>
        </w:pBdr>
        <w:jc w:val="center"/>
        <w:rPr>
          <w:rFonts w:ascii="Comic Sans MS" w:hAnsi="Comic Sans MS"/>
          <w:b/>
          <w:i/>
          <w:color w:val="FF0000"/>
          <w:sz w:val="14"/>
          <w:szCs w:val="14"/>
        </w:rPr>
      </w:pPr>
    </w:p>
    <w:p w:rsidR="00773A93" w:rsidRPr="004B7CAE" w:rsidRDefault="00773A93" w:rsidP="00CA6F96">
      <w:pPr>
        <w:pBdr>
          <w:bottom w:val="double" w:sz="4" w:space="1" w:color="auto"/>
        </w:pBdr>
        <w:jc w:val="center"/>
        <w:rPr>
          <w:rFonts w:ascii="Comic Sans MS" w:hAnsi="Comic Sans MS"/>
          <w:b/>
          <w:i/>
          <w:color w:val="FF0000"/>
          <w:sz w:val="14"/>
          <w:szCs w:val="14"/>
        </w:rPr>
      </w:pPr>
      <w:r w:rsidRPr="004B7CAE">
        <w:rPr>
          <w:rFonts w:ascii="Comic Sans MS" w:hAnsi="Comic Sans MS"/>
          <w:b/>
          <w:i/>
          <w:color w:val="FF0000"/>
          <w:sz w:val="14"/>
          <w:szCs w:val="14"/>
        </w:rPr>
        <w:t xml:space="preserve">The last day of school is on </w:t>
      </w:r>
      <w:r w:rsidR="0045490E" w:rsidRPr="004B7CAE">
        <w:rPr>
          <w:rFonts w:ascii="Comic Sans MS" w:hAnsi="Comic Sans MS"/>
          <w:b/>
          <w:i/>
          <w:color w:val="FF0000"/>
          <w:sz w:val="14"/>
          <w:szCs w:val="14"/>
        </w:rPr>
        <w:t>FRIDAY 18</w:t>
      </w:r>
      <w:r w:rsidR="00251FB7" w:rsidRPr="004B7CAE">
        <w:rPr>
          <w:rFonts w:ascii="Comic Sans MS" w:hAnsi="Comic Sans MS"/>
          <w:b/>
          <w:i/>
          <w:color w:val="FF0000"/>
          <w:sz w:val="14"/>
          <w:szCs w:val="14"/>
          <w:vertAlign w:val="superscript"/>
        </w:rPr>
        <w:t>th</w:t>
      </w:r>
      <w:r w:rsidR="00251FB7" w:rsidRPr="004B7CAE">
        <w:rPr>
          <w:rFonts w:ascii="Comic Sans MS" w:hAnsi="Comic Sans MS"/>
          <w:b/>
          <w:i/>
          <w:color w:val="FF0000"/>
          <w:sz w:val="14"/>
          <w:szCs w:val="14"/>
        </w:rPr>
        <w:t xml:space="preserve"> DECEMBER</w:t>
      </w:r>
      <w:r w:rsidR="00637A74" w:rsidRPr="004B7CAE">
        <w:rPr>
          <w:rFonts w:ascii="Comic Sans MS" w:hAnsi="Comic Sans MS"/>
          <w:b/>
          <w:i/>
          <w:color w:val="FF0000"/>
          <w:sz w:val="14"/>
          <w:szCs w:val="14"/>
        </w:rPr>
        <w:t xml:space="preserve"> and we return on </w:t>
      </w:r>
      <w:r w:rsidR="0045490E" w:rsidRPr="004B7CAE">
        <w:rPr>
          <w:rFonts w:ascii="Comic Sans MS" w:hAnsi="Comic Sans MS"/>
          <w:b/>
          <w:i/>
          <w:color w:val="FF0000"/>
          <w:sz w:val="14"/>
          <w:szCs w:val="14"/>
        </w:rPr>
        <w:t>MONDAY</w:t>
      </w:r>
      <w:r w:rsidR="00251FB7" w:rsidRPr="004B7CAE">
        <w:rPr>
          <w:rFonts w:ascii="Comic Sans MS" w:hAnsi="Comic Sans MS"/>
          <w:b/>
          <w:i/>
          <w:color w:val="FF0000"/>
          <w:sz w:val="14"/>
          <w:szCs w:val="14"/>
        </w:rPr>
        <w:t xml:space="preserve"> </w:t>
      </w:r>
      <w:r w:rsidR="0045490E" w:rsidRPr="004B7CAE">
        <w:rPr>
          <w:rFonts w:ascii="Comic Sans MS" w:hAnsi="Comic Sans MS"/>
          <w:b/>
          <w:i/>
          <w:color w:val="FF0000"/>
          <w:sz w:val="14"/>
          <w:szCs w:val="14"/>
        </w:rPr>
        <w:t>4</w:t>
      </w:r>
      <w:r w:rsidR="00251FB7" w:rsidRPr="004B7CAE">
        <w:rPr>
          <w:rFonts w:ascii="Comic Sans MS" w:hAnsi="Comic Sans MS"/>
          <w:b/>
          <w:i/>
          <w:color w:val="FF0000"/>
          <w:sz w:val="14"/>
          <w:szCs w:val="14"/>
          <w:vertAlign w:val="superscript"/>
        </w:rPr>
        <w:t>th</w:t>
      </w:r>
      <w:r w:rsidR="00251FB7" w:rsidRPr="004B7CAE">
        <w:rPr>
          <w:rFonts w:ascii="Comic Sans MS" w:hAnsi="Comic Sans MS"/>
          <w:b/>
          <w:i/>
          <w:color w:val="FF0000"/>
          <w:sz w:val="14"/>
          <w:szCs w:val="14"/>
        </w:rPr>
        <w:t xml:space="preserve"> JANUARY</w:t>
      </w:r>
      <w:r w:rsidR="0045490E" w:rsidRPr="004B7CAE">
        <w:rPr>
          <w:rFonts w:ascii="Comic Sans MS" w:hAnsi="Comic Sans MS"/>
          <w:b/>
          <w:i/>
          <w:color w:val="FF0000"/>
          <w:sz w:val="14"/>
          <w:szCs w:val="14"/>
        </w:rPr>
        <w:t xml:space="preserve"> 2021</w:t>
      </w:r>
      <w:r w:rsidR="00637A74" w:rsidRPr="004B7CAE">
        <w:rPr>
          <w:rFonts w:ascii="Comic Sans MS" w:hAnsi="Comic Sans MS"/>
          <w:b/>
          <w:i/>
          <w:color w:val="FF0000"/>
          <w:sz w:val="14"/>
          <w:szCs w:val="14"/>
        </w:rPr>
        <w:t>.</w:t>
      </w:r>
    </w:p>
    <w:p w:rsidR="00BF5F79" w:rsidRPr="004B7CAE" w:rsidRDefault="003C76FB" w:rsidP="00CA6F96">
      <w:pPr>
        <w:pBdr>
          <w:bottom w:val="double" w:sz="4" w:space="1" w:color="auto"/>
        </w:pBdr>
        <w:rPr>
          <w:rFonts w:ascii="Comic Sans MS" w:hAnsi="Comic Sans MS"/>
          <w:color w:val="000000"/>
          <w:sz w:val="14"/>
          <w:szCs w:val="14"/>
        </w:rPr>
      </w:pPr>
      <w:r w:rsidRPr="004B7CAE">
        <w:rPr>
          <w:rFonts w:ascii="Comic Sans MS" w:hAnsi="Comic Sans MS"/>
          <w:noProof/>
          <w:sz w:val="14"/>
          <w:szCs w:val="14"/>
        </w:rPr>
        <w:drawing>
          <wp:anchor distT="0" distB="0" distL="114300" distR="114300" simplePos="0" relativeHeight="251667968" behindDoc="1" locked="0" layoutInCell="1" allowOverlap="1" wp14:anchorId="757F0A92" wp14:editId="25C57B73">
            <wp:simplePos x="0" y="0"/>
            <wp:positionH relativeFrom="column">
              <wp:posOffset>4570730</wp:posOffset>
            </wp:positionH>
            <wp:positionV relativeFrom="paragraph">
              <wp:posOffset>100330</wp:posOffset>
            </wp:positionV>
            <wp:extent cx="1203960" cy="1661160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960" cy="166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44CF8" w:rsidRPr="004B7CAE" w:rsidRDefault="00B44CF8" w:rsidP="00CA6F96">
      <w:pPr>
        <w:pBdr>
          <w:bottom w:val="double" w:sz="4" w:space="1" w:color="auto"/>
        </w:pBdr>
        <w:rPr>
          <w:rFonts w:ascii="Comic Sans MS" w:hAnsi="Comic Sans MS"/>
          <w:color w:val="000000"/>
          <w:sz w:val="14"/>
          <w:szCs w:val="14"/>
        </w:rPr>
      </w:pPr>
    </w:p>
    <w:p w:rsidR="00BF5F79" w:rsidRPr="004B7CAE" w:rsidRDefault="00BF5F79" w:rsidP="00CA6F96">
      <w:pPr>
        <w:pBdr>
          <w:bottom w:val="double" w:sz="4" w:space="1" w:color="auto"/>
        </w:pBdr>
        <w:rPr>
          <w:rFonts w:ascii="Comic Sans MS" w:hAnsi="Comic Sans MS"/>
          <w:color w:val="000000"/>
          <w:sz w:val="14"/>
          <w:szCs w:val="14"/>
        </w:rPr>
      </w:pPr>
      <w:r w:rsidRPr="004B7CAE">
        <w:rPr>
          <w:rFonts w:ascii="Comic Sans MS" w:hAnsi="Comic Sans MS"/>
          <w:color w:val="000000"/>
          <w:sz w:val="14"/>
          <w:szCs w:val="14"/>
        </w:rPr>
        <w:t>If you have any questions please get in touch.</w:t>
      </w:r>
    </w:p>
    <w:p w:rsidR="00BF5F79" w:rsidRPr="004B7CAE" w:rsidRDefault="00BF5F79" w:rsidP="00CA6F96">
      <w:pPr>
        <w:pBdr>
          <w:bottom w:val="double" w:sz="4" w:space="1" w:color="auto"/>
        </w:pBdr>
        <w:rPr>
          <w:rFonts w:ascii="Comic Sans MS" w:hAnsi="Comic Sans MS"/>
          <w:sz w:val="14"/>
          <w:szCs w:val="14"/>
        </w:rPr>
      </w:pPr>
    </w:p>
    <w:p w:rsidR="00BF5F79" w:rsidRPr="004B7CAE" w:rsidRDefault="00BF5F79" w:rsidP="00CA6F96">
      <w:pPr>
        <w:pBdr>
          <w:bottom w:val="double" w:sz="4" w:space="1" w:color="auto"/>
        </w:pBdr>
        <w:rPr>
          <w:rFonts w:ascii="Comic Sans MS" w:hAnsi="Comic Sans MS"/>
          <w:b/>
          <w:i/>
          <w:sz w:val="19"/>
          <w:szCs w:val="19"/>
        </w:rPr>
      </w:pPr>
      <w:r w:rsidRPr="004B7CAE">
        <w:rPr>
          <w:rFonts w:ascii="Comic Sans MS" w:hAnsi="Comic Sans MS"/>
          <w:sz w:val="14"/>
          <w:szCs w:val="14"/>
        </w:rPr>
        <w:t>Best Wishes</w:t>
      </w:r>
      <w:r w:rsidR="00D81750" w:rsidRPr="004B7CAE">
        <w:rPr>
          <w:rFonts w:ascii="Comic Sans MS" w:hAnsi="Comic Sans MS"/>
          <w:sz w:val="14"/>
          <w:szCs w:val="14"/>
        </w:rPr>
        <w:t>,</w:t>
      </w:r>
    </w:p>
    <w:p w:rsidR="00BF5F79" w:rsidRPr="004B7CAE" w:rsidRDefault="00BF5F79" w:rsidP="00CA6F96">
      <w:pPr>
        <w:pBdr>
          <w:bottom w:val="double" w:sz="4" w:space="1" w:color="auto"/>
        </w:pBdr>
        <w:jc w:val="center"/>
        <w:rPr>
          <w:rFonts w:ascii="Comic Sans MS" w:hAnsi="Comic Sans MS"/>
          <w:b/>
          <w:i/>
          <w:sz w:val="19"/>
          <w:szCs w:val="19"/>
        </w:rPr>
      </w:pPr>
      <w:r w:rsidRPr="004B7CAE">
        <w:rPr>
          <w:rFonts w:ascii="Comic Sans MS" w:hAnsi="Comic Sans MS"/>
          <w:b/>
          <w:i/>
          <w:sz w:val="19"/>
          <w:szCs w:val="19"/>
        </w:rPr>
        <w:t xml:space="preserve">Hazel Davey </w:t>
      </w:r>
    </w:p>
    <w:p w:rsidR="00BF5F79" w:rsidRPr="004B7CAE" w:rsidRDefault="00BF5F79" w:rsidP="00CA6F96">
      <w:pPr>
        <w:pBdr>
          <w:bottom w:val="double" w:sz="4" w:space="1" w:color="auto"/>
        </w:pBdr>
        <w:jc w:val="center"/>
        <w:rPr>
          <w:rFonts w:ascii="Comic Sans MS" w:hAnsi="Comic Sans MS"/>
          <w:b/>
          <w:i/>
          <w:sz w:val="8"/>
          <w:szCs w:val="8"/>
        </w:rPr>
      </w:pPr>
    </w:p>
    <w:p w:rsidR="003673B4" w:rsidRPr="004B7CAE" w:rsidRDefault="003673B4" w:rsidP="00CA6F96">
      <w:pPr>
        <w:pBdr>
          <w:bottom w:val="double" w:sz="4" w:space="1" w:color="auto"/>
        </w:pBdr>
        <w:jc w:val="center"/>
        <w:rPr>
          <w:rFonts w:ascii="Comic Sans MS" w:hAnsi="Comic Sans MS"/>
          <w:b/>
          <w:i/>
          <w:sz w:val="10"/>
          <w:szCs w:val="10"/>
        </w:rPr>
      </w:pPr>
    </w:p>
    <w:p w:rsidR="00BF5F79" w:rsidRPr="004B7CAE" w:rsidRDefault="00BF5F79" w:rsidP="00CA6F96">
      <w:pPr>
        <w:pBdr>
          <w:bottom w:val="double" w:sz="4" w:space="1" w:color="auto"/>
        </w:pBdr>
        <w:jc w:val="center"/>
        <w:rPr>
          <w:rFonts w:ascii="Comic Sans MS" w:hAnsi="Comic Sans MS"/>
          <w:i/>
          <w:sz w:val="14"/>
          <w:szCs w:val="14"/>
        </w:rPr>
      </w:pPr>
      <w:proofErr w:type="gramStart"/>
      <w:r w:rsidRPr="004B7CAE">
        <w:rPr>
          <w:rFonts w:ascii="Comic Sans MS" w:hAnsi="Comic Sans MS"/>
          <w:i/>
          <w:sz w:val="14"/>
          <w:szCs w:val="14"/>
        </w:rPr>
        <w:t>on</w:t>
      </w:r>
      <w:proofErr w:type="gramEnd"/>
      <w:r w:rsidRPr="004B7CAE">
        <w:rPr>
          <w:rFonts w:ascii="Comic Sans MS" w:hAnsi="Comic Sans MS"/>
          <w:i/>
          <w:sz w:val="14"/>
          <w:szCs w:val="14"/>
        </w:rPr>
        <w:t xml:space="preserve"> behalf of Staff, Governors and the Children of Chollerton First School.</w:t>
      </w:r>
    </w:p>
    <w:p w:rsidR="003673B4" w:rsidRPr="004B7CAE" w:rsidRDefault="008A3D45" w:rsidP="00CA6F96">
      <w:pPr>
        <w:pBdr>
          <w:bottom w:val="double" w:sz="4" w:space="1" w:color="auto"/>
        </w:pBdr>
        <w:rPr>
          <w:rFonts w:ascii="Comic Sans MS" w:hAnsi="Comic Sans MS"/>
          <w:sz w:val="14"/>
          <w:szCs w:val="14"/>
        </w:rPr>
      </w:pPr>
      <w:r w:rsidRPr="004B7CAE">
        <w:rPr>
          <w:rFonts w:ascii="Comic Sans MS" w:hAnsi="Comic Sans MS"/>
          <w:sz w:val="14"/>
          <w:szCs w:val="14"/>
        </w:rPr>
        <w:t>Our website will have all dates and activities on.</w:t>
      </w:r>
    </w:p>
    <w:p w:rsidR="00FC1E51" w:rsidRDefault="007556F4" w:rsidP="00CA6F96">
      <w:pPr>
        <w:pBdr>
          <w:bottom w:val="double" w:sz="4" w:space="1" w:color="auto"/>
        </w:pBdr>
        <w:rPr>
          <w:rFonts w:ascii="Comic Sans MS" w:hAnsi="Comic Sans MS"/>
          <w:b/>
          <w:i/>
          <w:sz w:val="22"/>
          <w:szCs w:val="22"/>
        </w:rPr>
      </w:pPr>
      <w:hyperlink r:id="rId32" w:history="1">
        <w:r w:rsidR="000F41BA" w:rsidRPr="004B7CAE">
          <w:rPr>
            <w:rStyle w:val="Hyperlink"/>
            <w:rFonts w:ascii="Comic Sans MS" w:hAnsi="Comic Sans MS"/>
            <w:sz w:val="14"/>
            <w:szCs w:val="14"/>
          </w:rPr>
          <w:t>www.chollerton.northumberland.sch.uk</w:t>
        </w:r>
      </w:hyperlink>
      <w:r w:rsidR="007370C8" w:rsidRPr="004B7CAE">
        <w:rPr>
          <w:rFonts w:ascii="Comic Sans MS" w:hAnsi="Comic Sans MS"/>
          <w:b/>
          <w:i/>
          <w:sz w:val="22"/>
          <w:szCs w:val="22"/>
        </w:rPr>
        <w:t xml:space="preserve">  </w:t>
      </w:r>
    </w:p>
    <w:p w:rsidR="00CA6F96" w:rsidRDefault="00CA6F96" w:rsidP="00CA6F96">
      <w:pPr>
        <w:pBdr>
          <w:bottom w:val="double" w:sz="4" w:space="1" w:color="auto"/>
        </w:pBdr>
        <w:rPr>
          <w:rFonts w:ascii="Comic Sans MS" w:hAnsi="Comic Sans MS"/>
          <w:b/>
          <w:i/>
          <w:sz w:val="22"/>
          <w:szCs w:val="22"/>
        </w:rPr>
      </w:pPr>
    </w:p>
    <w:p w:rsidR="00CA6F96" w:rsidRDefault="00CA6F96" w:rsidP="00CA6F96">
      <w:pPr>
        <w:pBdr>
          <w:bottom w:val="double" w:sz="4" w:space="1" w:color="auto"/>
        </w:pBdr>
        <w:rPr>
          <w:rFonts w:ascii="Comic Sans MS" w:hAnsi="Comic Sans MS"/>
          <w:b/>
          <w:i/>
          <w:sz w:val="22"/>
          <w:szCs w:val="22"/>
        </w:rPr>
      </w:pPr>
    </w:p>
    <w:p w:rsidR="00CA6F96" w:rsidRDefault="00CA6F96" w:rsidP="00CA6F96">
      <w:pPr>
        <w:pBdr>
          <w:bottom w:val="double" w:sz="4" w:space="1" w:color="auto"/>
        </w:pBdr>
        <w:rPr>
          <w:rFonts w:ascii="Comic Sans MS" w:hAnsi="Comic Sans MS"/>
          <w:b/>
          <w:i/>
          <w:sz w:val="22"/>
          <w:szCs w:val="22"/>
        </w:rPr>
      </w:pPr>
    </w:p>
    <w:p w:rsidR="00CA6F96" w:rsidRDefault="00CA6F96" w:rsidP="00CA6F96">
      <w:pPr>
        <w:pBdr>
          <w:bottom w:val="double" w:sz="4" w:space="1" w:color="auto"/>
        </w:pBdr>
        <w:rPr>
          <w:rFonts w:ascii="Comic Sans MS" w:hAnsi="Comic Sans MS"/>
          <w:b/>
          <w:i/>
          <w:sz w:val="22"/>
          <w:szCs w:val="22"/>
        </w:rPr>
      </w:pPr>
    </w:p>
    <w:p w:rsidR="00CA6F96" w:rsidRDefault="00CA6F96" w:rsidP="008F0B6D">
      <w:pPr>
        <w:rPr>
          <w:rFonts w:ascii="Comic Sans MS" w:hAnsi="Comic Sans MS"/>
          <w:b/>
          <w:i/>
          <w:sz w:val="22"/>
          <w:szCs w:val="22"/>
        </w:rPr>
      </w:pPr>
    </w:p>
    <w:p w:rsidR="00CA6F96" w:rsidRPr="004B7CAE" w:rsidRDefault="00CA6F96" w:rsidP="00CA6F96">
      <w:pPr>
        <w:rPr>
          <w:rFonts w:ascii="Comic Sans MS" w:hAnsi="Comic Sans MS"/>
          <w:sz w:val="14"/>
          <w:szCs w:val="14"/>
        </w:rPr>
      </w:pPr>
    </w:p>
    <w:sectPr w:rsidR="00CA6F96" w:rsidRPr="004B7CAE" w:rsidSect="003C76FB">
      <w:pgSz w:w="11906" w:h="16838"/>
      <w:pgMar w:top="993" w:right="1416" w:bottom="709" w:left="1418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56F4" w:rsidRDefault="007556F4" w:rsidP="003C76FB">
      <w:r>
        <w:separator/>
      </w:r>
    </w:p>
  </w:endnote>
  <w:endnote w:type="continuationSeparator" w:id="0">
    <w:p w:rsidR="007556F4" w:rsidRDefault="007556F4" w:rsidP="003C7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56F4" w:rsidRDefault="007556F4" w:rsidP="003C76FB">
      <w:r>
        <w:separator/>
      </w:r>
    </w:p>
  </w:footnote>
  <w:footnote w:type="continuationSeparator" w:id="0">
    <w:p w:rsidR="007556F4" w:rsidRDefault="007556F4" w:rsidP="003C76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7" type="#_x0000_t75" style="width:.6pt;height:.6pt" o:bullet="t">
        <v:imagedata r:id="rId1" o:title="cartoon-boy-playing-football-thumb8774883[1]"/>
      </v:shape>
    </w:pict>
  </w:numPicBullet>
  <w:abstractNum w:abstractNumId="0">
    <w:nsid w:val="008F1887"/>
    <w:multiLevelType w:val="hybridMultilevel"/>
    <w:tmpl w:val="28A81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07560D"/>
    <w:multiLevelType w:val="hybridMultilevel"/>
    <w:tmpl w:val="08784766"/>
    <w:lvl w:ilvl="0" w:tplc="67F0016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50C1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4422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7813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58EF5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2AD1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6E32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94732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78F8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29A30698"/>
    <w:multiLevelType w:val="hybridMultilevel"/>
    <w:tmpl w:val="2DECFCCC"/>
    <w:lvl w:ilvl="0" w:tplc="C730F14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1261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F2C43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86657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90EE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39E10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A0E3A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9411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A085E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37D5340E"/>
    <w:multiLevelType w:val="hybridMultilevel"/>
    <w:tmpl w:val="891C7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914D10"/>
    <w:multiLevelType w:val="hybridMultilevel"/>
    <w:tmpl w:val="6FB88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DB7EC0"/>
    <w:multiLevelType w:val="hybridMultilevel"/>
    <w:tmpl w:val="D6E6C5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A01709A"/>
    <w:multiLevelType w:val="hybridMultilevel"/>
    <w:tmpl w:val="342623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AF4C57"/>
    <w:multiLevelType w:val="hybridMultilevel"/>
    <w:tmpl w:val="E6640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cwMjIzMTM1NTVX0lEKTi0uzszPAykwNKkFAEv3jlktAAAA"/>
  </w:docVars>
  <w:rsids>
    <w:rsidRoot w:val="004A090C"/>
    <w:rsid w:val="00007E4E"/>
    <w:rsid w:val="00014A74"/>
    <w:rsid w:val="00047A60"/>
    <w:rsid w:val="000514D7"/>
    <w:rsid w:val="0005418B"/>
    <w:rsid w:val="00063683"/>
    <w:rsid w:val="00065DC3"/>
    <w:rsid w:val="000870E6"/>
    <w:rsid w:val="0008773D"/>
    <w:rsid w:val="00097D3C"/>
    <w:rsid w:val="000B123D"/>
    <w:rsid w:val="000D6AFA"/>
    <w:rsid w:val="000F41BA"/>
    <w:rsid w:val="000F4D26"/>
    <w:rsid w:val="00101838"/>
    <w:rsid w:val="001064BF"/>
    <w:rsid w:val="00117744"/>
    <w:rsid w:val="00127595"/>
    <w:rsid w:val="001333A8"/>
    <w:rsid w:val="0013343E"/>
    <w:rsid w:val="001557C2"/>
    <w:rsid w:val="001565DB"/>
    <w:rsid w:val="00172725"/>
    <w:rsid w:val="00173869"/>
    <w:rsid w:val="00174416"/>
    <w:rsid w:val="00175089"/>
    <w:rsid w:val="001950EE"/>
    <w:rsid w:val="001A5F33"/>
    <w:rsid w:val="001E165F"/>
    <w:rsid w:val="001F5008"/>
    <w:rsid w:val="00211C86"/>
    <w:rsid w:val="00212074"/>
    <w:rsid w:val="00223219"/>
    <w:rsid w:val="00230D4B"/>
    <w:rsid w:val="00251FB7"/>
    <w:rsid w:val="00257F96"/>
    <w:rsid w:val="00272AD8"/>
    <w:rsid w:val="002738DF"/>
    <w:rsid w:val="00273ACC"/>
    <w:rsid w:val="00275175"/>
    <w:rsid w:val="0028282D"/>
    <w:rsid w:val="00284BAA"/>
    <w:rsid w:val="002A20E3"/>
    <w:rsid w:val="002A3F40"/>
    <w:rsid w:val="002A5864"/>
    <w:rsid w:val="002B4B26"/>
    <w:rsid w:val="002B66FC"/>
    <w:rsid w:val="002D2875"/>
    <w:rsid w:val="002D4D48"/>
    <w:rsid w:val="002E5060"/>
    <w:rsid w:val="002E5A28"/>
    <w:rsid w:val="002E6BBA"/>
    <w:rsid w:val="003052B0"/>
    <w:rsid w:val="00305C20"/>
    <w:rsid w:val="003214A1"/>
    <w:rsid w:val="003436DB"/>
    <w:rsid w:val="003459FD"/>
    <w:rsid w:val="0035389B"/>
    <w:rsid w:val="00353A4C"/>
    <w:rsid w:val="003626B7"/>
    <w:rsid w:val="00362A49"/>
    <w:rsid w:val="00366C49"/>
    <w:rsid w:val="003673B4"/>
    <w:rsid w:val="003729FE"/>
    <w:rsid w:val="003A3CD6"/>
    <w:rsid w:val="003C576E"/>
    <w:rsid w:val="003C603D"/>
    <w:rsid w:val="003C76FB"/>
    <w:rsid w:val="003D0C95"/>
    <w:rsid w:val="003D672B"/>
    <w:rsid w:val="003F151A"/>
    <w:rsid w:val="004178F0"/>
    <w:rsid w:val="004316E4"/>
    <w:rsid w:val="0045490E"/>
    <w:rsid w:val="00467F31"/>
    <w:rsid w:val="00467FDB"/>
    <w:rsid w:val="004730E6"/>
    <w:rsid w:val="00480656"/>
    <w:rsid w:val="00484B82"/>
    <w:rsid w:val="004A090C"/>
    <w:rsid w:val="004A1A92"/>
    <w:rsid w:val="004A4282"/>
    <w:rsid w:val="004B15CB"/>
    <w:rsid w:val="004B1CA4"/>
    <w:rsid w:val="004B7CAE"/>
    <w:rsid w:val="004C2B2A"/>
    <w:rsid w:val="004C7F94"/>
    <w:rsid w:val="004D1787"/>
    <w:rsid w:val="004D4EE7"/>
    <w:rsid w:val="004D72A0"/>
    <w:rsid w:val="004D7EF7"/>
    <w:rsid w:val="004E3D67"/>
    <w:rsid w:val="004F0E8E"/>
    <w:rsid w:val="004F606A"/>
    <w:rsid w:val="005076D5"/>
    <w:rsid w:val="0052387B"/>
    <w:rsid w:val="00524B3E"/>
    <w:rsid w:val="00545F0A"/>
    <w:rsid w:val="00546027"/>
    <w:rsid w:val="005632E1"/>
    <w:rsid w:val="00596FF0"/>
    <w:rsid w:val="005A1B96"/>
    <w:rsid w:val="005B6790"/>
    <w:rsid w:val="005D7D21"/>
    <w:rsid w:val="005E08E2"/>
    <w:rsid w:val="005F03F5"/>
    <w:rsid w:val="005F3542"/>
    <w:rsid w:val="00611C64"/>
    <w:rsid w:val="0061756A"/>
    <w:rsid w:val="00620BD4"/>
    <w:rsid w:val="0063381C"/>
    <w:rsid w:val="00637A74"/>
    <w:rsid w:val="006466CA"/>
    <w:rsid w:val="00670CF6"/>
    <w:rsid w:val="00694A7C"/>
    <w:rsid w:val="006969E8"/>
    <w:rsid w:val="006A3335"/>
    <w:rsid w:val="006A4B17"/>
    <w:rsid w:val="006A7737"/>
    <w:rsid w:val="006B10DD"/>
    <w:rsid w:val="006D2FB9"/>
    <w:rsid w:val="006D7F4C"/>
    <w:rsid w:val="006F2C72"/>
    <w:rsid w:val="00725E9B"/>
    <w:rsid w:val="007370C8"/>
    <w:rsid w:val="0074699C"/>
    <w:rsid w:val="00751C83"/>
    <w:rsid w:val="007524B1"/>
    <w:rsid w:val="00754B81"/>
    <w:rsid w:val="0075569E"/>
    <w:rsid w:val="007556F4"/>
    <w:rsid w:val="007578A8"/>
    <w:rsid w:val="00773A93"/>
    <w:rsid w:val="00786ED9"/>
    <w:rsid w:val="007D1437"/>
    <w:rsid w:val="007D33D6"/>
    <w:rsid w:val="007D5A25"/>
    <w:rsid w:val="007E1C61"/>
    <w:rsid w:val="007F3688"/>
    <w:rsid w:val="00802FAD"/>
    <w:rsid w:val="00820668"/>
    <w:rsid w:val="00830AC5"/>
    <w:rsid w:val="00835A1D"/>
    <w:rsid w:val="0085070A"/>
    <w:rsid w:val="008727A8"/>
    <w:rsid w:val="0087419B"/>
    <w:rsid w:val="0087679F"/>
    <w:rsid w:val="00876993"/>
    <w:rsid w:val="00890FA4"/>
    <w:rsid w:val="0089119E"/>
    <w:rsid w:val="0089354D"/>
    <w:rsid w:val="008A27CE"/>
    <w:rsid w:val="008A3D45"/>
    <w:rsid w:val="008A780C"/>
    <w:rsid w:val="008B7EE2"/>
    <w:rsid w:val="008C11E2"/>
    <w:rsid w:val="008F0B6D"/>
    <w:rsid w:val="008F7A83"/>
    <w:rsid w:val="00920830"/>
    <w:rsid w:val="00920A5F"/>
    <w:rsid w:val="00924A5A"/>
    <w:rsid w:val="0094159E"/>
    <w:rsid w:val="00973308"/>
    <w:rsid w:val="00973F19"/>
    <w:rsid w:val="00987330"/>
    <w:rsid w:val="00997945"/>
    <w:rsid w:val="009A6412"/>
    <w:rsid w:val="009E6881"/>
    <w:rsid w:val="00A06DC5"/>
    <w:rsid w:val="00A1137C"/>
    <w:rsid w:val="00A1400A"/>
    <w:rsid w:val="00A170EB"/>
    <w:rsid w:val="00A3063D"/>
    <w:rsid w:val="00A37E1B"/>
    <w:rsid w:val="00A42CA2"/>
    <w:rsid w:val="00A42D69"/>
    <w:rsid w:val="00A70CE5"/>
    <w:rsid w:val="00A93E97"/>
    <w:rsid w:val="00A96D77"/>
    <w:rsid w:val="00AA1ED7"/>
    <w:rsid w:val="00AB422A"/>
    <w:rsid w:val="00AC0A21"/>
    <w:rsid w:val="00AD02EC"/>
    <w:rsid w:val="00AD7624"/>
    <w:rsid w:val="00AE4632"/>
    <w:rsid w:val="00AE49A2"/>
    <w:rsid w:val="00AF142D"/>
    <w:rsid w:val="00B04BC0"/>
    <w:rsid w:val="00B05A49"/>
    <w:rsid w:val="00B07740"/>
    <w:rsid w:val="00B1439D"/>
    <w:rsid w:val="00B23856"/>
    <w:rsid w:val="00B26D09"/>
    <w:rsid w:val="00B44CF8"/>
    <w:rsid w:val="00B51A82"/>
    <w:rsid w:val="00B51C2C"/>
    <w:rsid w:val="00B5562D"/>
    <w:rsid w:val="00B57C2B"/>
    <w:rsid w:val="00B63D83"/>
    <w:rsid w:val="00B97E96"/>
    <w:rsid w:val="00BA154C"/>
    <w:rsid w:val="00BA3190"/>
    <w:rsid w:val="00BC14CF"/>
    <w:rsid w:val="00BC7E71"/>
    <w:rsid w:val="00BE05CD"/>
    <w:rsid w:val="00BE3823"/>
    <w:rsid w:val="00BE3847"/>
    <w:rsid w:val="00BF0B98"/>
    <w:rsid w:val="00BF5F79"/>
    <w:rsid w:val="00BF6C98"/>
    <w:rsid w:val="00C05607"/>
    <w:rsid w:val="00C239AA"/>
    <w:rsid w:val="00C26537"/>
    <w:rsid w:val="00C324B5"/>
    <w:rsid w:val="00C61F53"/>
    <w:rsid w:val="00C621D3"/>
    <w:rsid w:val="00C77119"/>
    <w:rsid w:val="00C93D78"/>
    <w:rsid w:val="00CA4B26"/>
    <w:rsid w:val="00CA6F96"/>
    <w:rsid w:val="00CE4DF7"/>
    <w:rsid w:val="00D420D9"/>
    <w:rsid w:val="00D42E25"/>
    <w:rsid w:val="00D543EB"/>
    <w:rsid w:val="00D60741"/>
    <w:rsid w:val="00D66FCF"/>
    <w:rsid w:val="00D73463"/>
    <w:rsid w:val="00D750BF"/>
    <w:rsid w:val="00D76828"/>
    <w:rsid w:val="00D81750"/>
    <w:rsid w:val="00D9385A"/>
    <w:rsid w:val="00DA2A41"/>
    <w:rsid w:val="00DA5A7B"/>
    <w:rsid w:val="00DB2AF0"/>
    <w:rsid w:val="00DB2EFD"/>
    <w:rsid w:val="00DC5D18"/>
    <w:rsid w:val="00DD186F"/>
    <w:rsid w:val="00DD3CF3"/>
    <w:rsid w:val="00E16F07"/>
    <w:rsid w:val="00E25BEF"/>
    <w:rsid w:val="00E64C12"/>
    <w:rsid w:val="00E7080F"/>
    <w:rsid w:val="00E73BD8"/>
    <w:rsid w:val="00E823A5"/>
    <w:rsid w:val="00EA652E"/>
    <w:rsid w:val="00EA7B47"/>
    <w:rsid w:val="00EB2C53"/>
    <w:rsid w:val="00ED31F2"/>
    <w:rsid w:val="00ED3F9C"/>
    <w:rsid w:val="00EE10A7"/>
    <w:rsid w:val="00EE6826"/>
    <w:rsid w:val="00EF63FF"/>
    <w:rsid w:val="00F0409F"/>
    <w:rsid w:val="00F1179B"/>
    <w:rsid w:val="00F2251B"/>
    <w:rsid w:val="00F31925"/>
    <w:rsid w:val="00F43CD5"/>
    <w:rsid w:val="00F53FD6"/>
    <w:rsid w:val="00F57127"/>
    <w:rsid w:val="00F61F6D"/>
    <w:rsid w:val="00F6494D"/>
    <w:rsid w:val="00F66CC1"/>
    <w:rsid w:val="00F749CA"/>
    <w:rsid w:val="00F81A6F"/>
    <w:rsid w:val="00FA1705"/>
    <w:rsid w:val="00FA1919"/>
    <w:rsid w:val="00FA33DA"/>
    <w:rsid w:val="00FA701B"/>
    <w:rsid w:val="00FB53BE"/>
    <w:rsid w:val="00FC1E51"/>
    <w:rsid w:val="00FD5AF3"/>
    <w:rsid w:val="00FE0952"/>
    <w:rsid w:val="00FE62FA"/>
    <w:rsid w:val="00FF2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A090C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F0409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90F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0FA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74416"/>
    <w:rPr>
      <w:color w:val="0000FF"/>
      <w:u w:val="single"/>
    </w:rPr>
  </w:style>
  <w:style w:type="character" w:styleId="FollowedHyperlink">
    <w:name w:val="FollowedHyperlink"/>
    <w:rsid w:val="000F41BA"/>
    <w:rPr>
      <w:color w:val="800080"/>
      <w:u w:val="single"/>
    </w:rPr>
  </w:style>
  <w:style w:type="table" w:styleId="TableGrid">
    <w:name w:val="Table Grid"/>
    <w:basedOn w:val="TableNormal"/>
    <w:rsid w:val="00284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3335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uiPriority w:val="9"/>
    <w:rsid w:val="00F0409F"/>
    <w:rPr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rsid w:val="003C76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C76FB"/>
    <w:rPr>
      <w:sz w:val="24"/>
      <w:szCs w:val="24"/>
    </w:rPr>
  </w:style>
  <w:style w:type="paragraph" w:styleId="Footer">
    <w:name w:val="footer"/>
    <w:basedOn w:val="Normal"/>
    <w:link w:val="FooterChar"/>
    <w:rsid w:val="003C76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C76FB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A090C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F0409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90F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0FA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74416"/>
    <w:rPr>
      <w:color w:val="0000FF"/>
      <w:u w:val="single"/>
    </w:rPr>
  </w:style>
  <w:style w:type="character" w:styleId="FollowedHyperlink">
    <w:name w:val="FollowedHyperlink"/>
    <w:rsid w:val="000F41BA"/>
    <w:rPr>
      <w:color w:val="800080"/>
      <w:u w:val="single"/>
    </w:rPr>
  </w:style>
  <w:style w:type="table" w:styleId="TableGrid">
    <w:name w:val="Table Grid"/>
    <w:basedOn w:val="TableNormal"/>
    <w:rsid w:val="00284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3335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uiPriority w:val="9"/>
    <w:rsid w:val="00F0409F"/>
    <w:rPr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rsid w:val="003C76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C76FB"/>
    <w:rPr>
      <w:sz w:val="24"/>
      <w:szCs w:val="24"/>
    </w:rPr>
  </w:style>
  <w:style w:type="paragraph" w:styleId="Footer">
    <w:name w:val="footer"/>
    <w:basedOn w:val="Normal"/>
    <w:link w:val="FooterChar"/>
    <w:rsid w:val="003C76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C76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6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9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http://www.buw.org.uk/wp-content/uploads/2015/01/mc_logo_l.jpg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wmf"/><Relationship Id="rId29" Type="http://schemas.openxmlformats.org/officeDocument/2006/relationships/image" Target="https://2.bp.blogspot.com/-Y8S3vMRx4zg/WDrED8kDRxI/AAAAAAAAzls/1njIa7Oe4LIH0j5qyeLtRSr-SjLbjFlYACLcB/s1600/Sketch%2B2016-11-27%2B11_22_05.pn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24" Type="http://schemas.openxmlformats.org/officeDocument/2006/relationships/image" Target="media/image17.wmf"/><Relationship Id="rId32" Type="http://schemas.openxmlformats.org/officeDocument/2006/relationships/hyperlink" Target="http://www.chollerton.northumberland.sch.uk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0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wmf"/><Relationship Id="rId30" Type="http://schemas.openxmlformats.org/officeDocument/2006/relationships/image" Target="media/image21.g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78108D-A233-4198-BDB8-ADC465079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ollerton C of E Aided First School</vt:lpstr>
    </vt:vector>
  </TitlesOfParts>
  <Company>Northumberland County Council</Company>
  <LinksUpToDate>false</LinksUpToDate>
  <CharactersWithSpaces>4910</CharactersWithSpaces>
  <SharedDoc>false</SharedDoc>
  <HLinks>
    <vt:vector size="18" baseType="variant">
      <vt:variant>
        <vt:i4>4325469</vt:i4>
      </vt:variant>
      <vt:variant>
        <vt:i4>0</vt:i4>
      </vt:variant>
      <vt:variant>
        <vt:i4>0</vt:i4>
      </vt:variant>
      <vt:variant>
        <vt:i4>5</vt:i4>
      </vt:variant>
      <vt:variant>
        <vt:lpwstr>http://www.chollerton.northumberland.sch.uk/</vt:lpwstr>
      </vt:variant>
      <vt:variant>
        <vt:lpwstr/>
      </vt:variant>
      <vt:variant>
        <vt:i4>4522011</vt:i4>
      </vt:variant>
      <vt:variant>
        <vt:i4>-1</vt:i4>
      </vt:variant>
      <vt:variant>
        <vt:i4>1049</vt:i4>
      </vt:variant>
      <vt:variant>
        <vt:i4>1</vt:i4>
      </vt:variant>
      <vt:variant>
        <vt:lpwstr>http://www.buw.org.uk/wp-content/uploads/2015/01/mc_logo_l.jpg</vt:lpwstr>
      </vt:variant>
      <vt:variant>
        <vt:lpwstr/>
      </vt:variant>
      <vt:variant>
        <vt:i4>7274549</vt:i4>
      </vt:variant>
      <vt:variant>
        <vt:i4>-1</vt:i4>
      </vt:variant>
      <vt:variant>
        <vt:i4>1050</vt:i4>
      </vt:variant>
      <vt:variant>
        <vt:i4>1</vt:i4>
      </vt:variant>
      <vt:variant>
        <vt:lpwstr>https://2.bp.blogspot.com/-Y8S3vMRx4zg/WDrED8kDRxI/AAAAAAAAzls/1njIa7Oe4LIH0j5qyeLtRSr-SjLbjFlYACLcB/s1600/Sketch%2B2016-11-27%2B11_22_05.p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llerton C of E Aided First School</dc:title>
  <dc:creator>Administrator</dc:creator>
  <cp:lastModifiedBy>Ferrol, Tiffany</cp:lastModifiedBy>
  <cp:revision>2</cp:revision>
  <cp:lastPrinted>2020-11-06T09:53:00Z</cp:lastPrinted>
  <dcterms:created xsi:type="dcterms:W3CDTF">2020-11-06T09:54:00Z</dcterms:created>
  <dcterms:modified xsi:type="dcterms:W3CDTF">2020-11-06T09:54:00Z</dcterms:modified>
</cp:coreProperties>
</file>